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A20" w:rsidRPr="00F22674" w:rsidRDefault="003D47D1" w:rsidP="003D47D1">
      <w:pPr>
        <w:jc w:val="left"/>
        <w:rPr>
          <w:rFonts w:ascii="Bell MT" w:hAnsi="Bell MT"/>
          <w:u w:val="single"/>
        </w:rPr>
      </w:pPr>
      <w:r>
        <w:rPr>
          <w:b/>
          <w:noProof/>
        </w:rPr>
        <w:drawing>
          <wp:inline distT="0" distB="0" distL="0" distR="0" wp14:anchorId="189EBEAA" wp14:editId="1D0545AB">
            <wp:extent cx="5086350" cy="18543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uclidlogo-straight-full-onwhit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6492" cy="186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A1F" w:rsidRDefault="002D0DBE" w:rsidP="00E407A6">
      <w:pPr>
        <w:pStyle w:val="Single"/>
        <w:spacing w:after="0"/>
        <w:ind w:firstLine="0"/>
      </w:pPr>
      <w:r>
        <w:t xml:space="preserve">Student Name: </w:t>
      </w:r>
    </w:p>
    <w:p w:rsidR="00462A1F" w:rsidRDefault="00462A1F" w:rsidP="00E407A6">
      <w:pPr>
        <w:pStyle w:val="Single"/>
        <w:spacing w:after="0"/>
        <w:ind w:firstLine="0"/>
      </w:pPr>
      <w:r>
        <w:t xml:space="preserve">Student Country: </w:t>
      </w:r>
    </w:p>
    <w:p w:rsidR="00462A1F" w:rsidRDefault="00462A1F" w:rsidP="00E407A6">
      <w:pPr>
        <w:pStyle w:val="Single"/>
        <w:spacing w:after="0"/>
        <w:ind w:firstLine="0"/>
      </w:pPr>
      <w:r>
        <w:t xml:space="preserve">Program: </w:t>
      </w:r>
    </w:p>
    <w:p w:rsidR="00462A1F" w:rsidRDefault="00462A1F" w:rsidP="00E407A6">
      <w:pPr>
        <w:pStyle w:val="Single"/>
        <w:spacing w:after="0"/>
        <w:ind w:firstLine="0"/>
      </w:pPr>
      <w:r>
        <w:t xml:space="preserve">Course Code or </w:t>
      </w:r>
      <w:r w:rsidRPr="00793A0B">
        <w:t xml:space="preserve">Name: </w:t>
      </w:r>
      <w:r w:rsidR="003D47D1">
        <w:t>ACA-401 Period 4</w:t>
      </w:r>
    </w:p>
    <w:p w:rsidR="00462A1F" w:rsidRDefault="00462A1F" w:rsidP="00E407A6">
      <w:pPr>
        <w:pStyle w:val="Single"/>
        <w:spacing w:after="0"/>
        <w:ind w:firstLine="0"/>
      </w:pPr>
      <w:r>
        <w:t>Professor / Assigned Tutor</w:t>
      </w:r>
      <w:r w:rsidR="006B168F">
        <w:t xml:space="preserve">: </w:t>
      </w:r>
    </w:p>
    <w:p w:rsidR="00C37D95" w:rsidRDefault="00C37D95" w:rsidP="00C37D95">
      <w:pPr>
        <w:pStyle w:val="Single"/>
        <w:ind w:firstLine="0"/>
      </w:pPr>
    </w:p>
    <w:p w:rsidR="00462A1F" w:rsidRPr="003D47D1" w:rsidRDefault="00C37D95" w:rsidP="009A2C98">
      <w:pPr>
        <w:pStyle w:val="Sing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0"/>
        <w:rPr>
          <w:rFonts w:asciiTheme="minorHAnsi" w:hAnsiTheme="minorHAnsi"/>
          <w:sz w:val="22"/>
        </w:rPr>
      </w:pPr>
      <w:r w:rsidRPr="003D47D1">
        <w:rPr>
          <w:rFonts w:asciiTheme="minorHAnsi" w:hAnsiTheme="minorHAnsi"/>
          <w:sz w:val="22"/>
        </w:rPr>
        <w:t xml:space="preserve">This page uses </w:t>
      </w:r>
      <w:sdt>
        <w:sdtPr>
          <w:rPr>
            <w:rFonts w:asciiTheme="minorHAnsi" w:hAnsiTheme="minorHAnsi"/>
            <w:sz w:val="22"/>
          </w:rPr>
          <w:id w:val="9091193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407A6" w:rsidRPr="003D47D1">
            <w:rPr>
              <w:rFonts w:ascii="Segoe UI Symbol" w:eastAsia="MS Gothic" w:hAnsi="Segoe UI Symbol" w:cs="Segoe UI Symbol"/>
              <w:sz w:val="22"/>
            </w:rPr>
            <w:t>☒</w:t>
          </w:r>
        </w:sdtContent>
      </w:sdt>
      <w:r w:rsidR="009A2C98" w:rsidRPr="003D47D1">
        <w:rPr>
          <w:rFonts w:asciiTheme="minorHAnsi" w:hAnsiTheme="minorHAnsi"/>
          <w:sz w:val="22"/>
        </w:rPr>
        <w:t xml:space="preserve"> </w:t>
      </w:r>
      <w:r w:rsidRPr="003D47D1">
        <w:rPr>
          <w:rFonts w:asciiTheme="minorHAnsi" w:hAnsiTheme="minorHAnsi"/>
          <w:sz w:val="22"/>
        </w:rPr>
        <w:t xml:space="preserve">US or </w:t>
      </w:r>
      <w:sdt>
        <w:sdtPr>
          <w:rPr>
            <w:rFonts w:asciiTheme="minorHAnsi" w:hAnsiTheme="minorHAnsi"/>
            <w:sz w:val="22"/>
          </w:rPr>
          <w:id w:val="-345787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5049" w:rsidRPr="003D47D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Pr="003D47D1">
        <w:rPr>
          <w:rFonts w:asciiTheme="minorHAnsi" w:hAnsiTheme="minorHAnsi"/>
          <w:sz w:val="22"/>
        </w:rPr>
        <w:t xml:space="preserve"> UK English (for spelling, punctuation rules and formatting of references)</w:t>
      </w:r>
      <w:r w:rsidR="00652713" w:rsidRPr="003D47D1">
        <w:rPr>
          <w:rFonts w:asciiTheme="minorHAnsi" w:hAnsiTheme="minorHAnsi"/>
          <w:sz w:val="22"/>
        </w:rPr>
        <w:t xml:space="preserve">. The European Commission style </w:t>
      </w:r>
      <w:sdt>
        <w:sdtPr>
          <w:rPr>
            <w:rFonts w:asciiTheme="minorHAnsi" w:hAnsiTheme="minorHAnsi"/>
            <w:sz w:val="22"/>
          </w:rPr>
          <w:id w:val="-1621597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6B7" w:rsidRPr="003D47D1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43CAD" w:rsidRPr="003D47D1">
        <w:rPr>
          <w:rFonts w:asciiTheme="minorHAnsi" w:hAnsiTheme="minorHAnsi"/>
          <w:sz w:val="22"/>
        </w:rPr>
        <w:t xml:space="preserve"> </w:t>
      </w:r>
      <w:r w:rsidR="00652713" w:rsidRPr="003D47D1">
        <w:rPr>
          <w:rFonts w:asciiTheme="minorHAnsi" w:hAnsiTheme="minorHAnsi"/>
          <w:sz w:val="22"/>
        </w:rPr>
        <w:t>may also be used.</w:t>
      </w:r>
    </w:p>
    <w:p w:rsidR="0060134B" w:rsidRPr="003D47D1" w:rsidRDefault="0060134B" w:rsidP="009A2C98">
      <w:pPr>
        <w:pStyle w:val="Sing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0"/>
        <w:rPr>
          <w:rFonts w:asciiTheme="minorHAnsi" w:hAnsiTheme="minorHAnsi"/>
          <w:sz w:val="22"/>
        </w:rPr>
      </w:pPr>
      <w:r w:rsidRPr="003D47D1">
        <w:rPr>
          <w:rFonts w:asciiTheme="minorHAnsi" w:hAnsiTheme="minorHAnsi"/>
          <w:sz w:val="22"/>
        </w:rPr>
        <w:t>Note: This document is in US letter (“8.5”x11”” format)</w:t>
      </w:r>
    </w:p>
    <w:p w:rsidR="003D47D1" w:rsidRPr="003D47D1" w:rsidRDefault="003D47D1" w:rsidP="003D47D1">
      <w:pPr>
        <w:pStyle w:val="Title"/>
        <w:pBdr>
          <w:top w:val="single" w:sz="4" w:space="1" w:color="auto"/>
          <w:bottom w:val="single" w:sz="4" w:space="1" w:color="auto"/>
        </w:pBdr>
        <w:spacing w:before="600" w:after="600"/>
        <w:ind w:firstLine="0"/>
        <w:contextualSpacing w:val="0"/>
        <w:jc w:val="center"/>
      </w:pPr>
      <w:r>
        <w:t>TURABIAN 11-26</w:t>
      </w:r>
    </w:p>
    <w:p w:rsidR="00F10843" w:rsidRPr="00993DB1" w:rsidRDefault="006249D4" w:rsidP="00993DB1">
      <w:pPr>
        <w:rPr>
          <w:i/>
        </w:rPr>
      </w:pPr>
      <w:r>
        <w:t>This re</w:t>
      </w:r>
      <w:r w:rsidR="00773F96">
        <w:t>sponse paper intends to analyze</w:t>
      </w:r>
      <w:r>
        <w:t xml:space="preserve"> the chapters </w:t>
      </w:r>
      <w:r w:rsidR="00625B62">
        <w:t xml:space="preserve">from </w:t>
      </w:r>
      <w:r>
        <w:t>1</w:t>
      </w:r>
      <w:r w:rsidR="00625B62">
        <w:t xml:space="preserve">1 to </w:t>
      </w:r>
      <w:r w:rsidR="00A5187F">
        <w:t>26</w:t>
      </w:r>
      <w:r>
        <w:t xml:space="preserve"> of </w:t>
      </w:r>
      <w:r w:rsidRPr="00773F96">
        <w:t>the</w:t>
      </w:r>
      <w:r>
        <w:t xml:space="preserve"> Turabian; </w:t>
      </w:r>
      <w:r w:rsidRPr="00667202">
        <w:rPr>
          <w:i/>
        </w:rPr>
        <w:t>A Manual for Writers of Research Papers.</w:t>
      </w:r>
    </w:p>
    <w:p w:rsidR="00ED443A" w:rsidRDefault="00462A1F" w:rsidP="00462A1F">
      <w:pPr>
        <w:pStyle w:val="Heading1"/>
      </w:pPr>
      <w:r>
        <w:t>Introduction</w:t>
      </w:r>
    </w:p>
    <w:p w:rsidR="007F181D" w:rsidRDefault="00A5187F" w:rsidP="00F560EC">
      <w:pPr>
        <w:rPr>
          <w:rFonts w:ascii="Times" w:hAnsi="Times" w:cs="Times"/>
        </w:rPr>
      </w:pPr>
      <w:r>
        <w:rPr>
          <w:rFonts w:ascii="Times" w:hAnsi="Times" w:cs="Times"/>
        </w:rPr>
        <w:t xml:space="preserve">Writing </w:t>
      </w:r>
      <w:r w:rsidR="00025DB1">
        <w:rPr>
          <w:rFonts w:ascii="Times" w:hAnsi="Times" w:cs="Times"/>
        </w:rPr>
        <w:t xml:space="preserve">academic publications </w:t>
      </w:r>
      <w:r>
        <w:rPr>
          <w:rFonts w:ascii="Times" w:hAnsi="Times" w:cs="Times"/>
        </w:rPr>
        <w:t xml:space="preserve">is </w:t>
      </w:r>
      <w:r w:rsidR="00025DB1">
        <w:rPr>
          <w:rFonts w:ascii="Times" w:hAnsi="Times" w:cs="Times"/>
        </w:rPr>
        <w:t>a matter of style,</w:t>
      </w:r>
      <w:r w:rsidR="008D4BE2">
        <w:rPr>
          <w:rFonts w:ascii="Times" w:hAnsi="Times" w:cs="Times"/>
        </w:rPr>
        <w:t xml:space="preserve"> and</w:t>
      </w:r>
      <w:r w:rsidR="005F1B73">
        <w:rPr>
          <w:rFonts w:ascii="Times" w:hAnsi="Times" w:cs="Times"/>
        </w:rPr>
        <w:t xml:space="preserve"> </w:t>
      </w:r>
      <w:r w:rsidR="00025DB1">
        <w:rPr>
          <w:rFonts w:ascii="Times" w:hAnsi="Times" w:cs="Times"/>
        </w:rPr>
        <w:t>is important to use the correct method adapted to</w:t>
      </w:r>
      <w:r w:rsidR="005F1B73">
        <w:rPr>
          <w:rFonts w:ascii="Times" w:hAnsi="Times" w:cs="Times"/>
        </w:rPr>
        <w:t xml:space="preserve"> </w:t>
      </w:r>
      <w:r w:rsidR="00025DB1">
        <w:rPr>
          <w:rFonts w:ascii="Times" w:hAnsi="Times" w:cs="Times"/>
        </w:rPr>
        <w:t>readers</w:t>
      </w:r>
      <w:r w:rsidR="005F1B73">
        <w:rPr>
          <w:rFonts w:ascii="Times" w:hAnsi="Times" w:cs="Times"/>
        </w:rPr>
        <w:t xml:space="preserve"> because </w:t>
      </w:r>
      <w:r>
        <w:rPr>
          <w:rFonts w:ascii="Times" w:hAnsi="Times" w:cs="Times"/>
        </w:rPr>
        <w:t xml:space="preserve">not all </w:t>
      </w:r>
      <w:r w:rsidR="00025DB1">
        <w:rPr>
          <w:rFonts w:ascii="Times" w:hAnsi="Times" w:cs="Times"/>
        </w:rPr>
        <w:t xml:space="preserve">of them </w:t>
      </w:r>
      <w:r>
        <w:rPr>
          <w:rFonts w:ascii="Times" w:hAnsi="Times" w:cs="Times"/>
        </w:rPr>
        <w:t xml:space="preserve">will agree with </w:t>
      </w:r>
      <w:r w:rsidR="00025DB1">
        <w:rPr>
          <w:rFonts w:ascii="Times" w:hAnsi="Times" w:cs="Times"/>
        </w:rPr>
        <w:t>our claims,</w:t>
      </w:r>
      <w:r w:rsidR="008D4BE2">
        <w:rPr>
          <w:rFonts w:ascii="Times" w:hAnsi="Times" w:cs="Times"/>
        </w:rPr>
        <w:t xml:space="preserve"> </w:t>
      </w:r>
      <w:r w:rsidR="00D9658A">
        <w:rPr>
          <w:rFonts w:ascii="Times" w:hAnsi="Times" w:cs="Times"/>
        </w:rPr>
        <w:t>the</w:t>
      </w:r>
      <w:r>
        <w:rPr>
          <w:rFonts w:ascii="Times" w:hAnsi="Times" w:cs="Times"/>
        </w:rPr>
        <w:t xml:space="preserve"> </w:t>
      </w:r>
      <w:r w:rsidRPr="00773F96">
        <w:rPr>
          <w:rFonts w:ascii="Times" w:hAnsi="Times" w:cs="Times"/>
        </w:rPr>
        <w:t>aim</w:t>
      </w:r>
      <w:r w:rsidR="00025DB1" w:rsidRPr="00773F96">
        <w:rPr>
          <w:rFonts w:ascii="Times" w:hAnsi="Times" w:cs="Times"/>
        </w:rPr>
        <w:t xml:space="preserve"> </w:t>
      </w:r>
      <w:r w:rsidR="005064CF" w:rsidRPr="00773F96">
        <w:rPr>
          <w:rFonts w:ascii="Times" w:hAnsi="Times" w:cs="Times"/>
        </w:rPr>
        <w:t xml:space="preserve">of </w:t>
      </w:r>
      <w:r w:rsidR="005F1B73" w:rsidRPr="00773F96">
        <w:rPr>
          <w:rFonts w:ascii="Times" w:hAnsi="Times" w:cs="Times"/>
        </w:rPr>
        <w:t>having</w:t>
      </w:r>
      <w:r w:rsidR="005F1B73">
        <w:rPr>
          <w:rFonts w:ascii="Times" w:hAnsi="Times" w:cs="Times"/>
        </w:rPr>
        <w:t xml:space="preserve"> an</w:t>
      </w:r>
      <w:r w:rsidR="00025DB1">
        <w:rPr>
          <w:rFonts w:ascii="Times" w:hAnsi="Times" w:cs="Times"/>
        </w:rPr>
        <w:t xml:space="preserve"> appropriate </w:t>
      </w:r>
      <w:r w:rsidR="005F1B73">
        <w:rPr>
          <w:rFonts w:ascii="Times" w:hAnsi="Times" w:cs="Times"/>
        </w:rPr>
        <w:t>technique</w:t>
      </w:r>
      <w:r>
        <w:rPr>
          <w:rFonts w:ascii="Times" w:hAnsi="Times" w:cs="Times"/>
        </w:rPr>
        <w:t xml:space="preserve"> is to capture the o</w:t>
      </w:r>
      <w:r w:rsidR="00526EC2">
        <w:rPr>
          <w:rFonts w:ascii="Times" w:hAnsi="Times" w:cs="Times"/>
        </w:rPr>
        <w:t xml:space="preserve">nes that are prone to disagree; </w:t>
      </w:r>
      <w:r w:rsidR="00DD0C2E">
        <w:rPr>
          <w:rFonts w:ascii="Times" w:hAnsi="Times" w:cs="Times"/>
        </w:rPr>
        <w:t xml:space="preserve">to do </w:t>
      </w:r>
      <w:r w:rsidR="00DD0C2E" w:rsidRPr="00773F96">
        <w:rPr>
          <w:rFonts w:ascii="Times" w:hAnsi="Times" w:cs="Times"/>
        </w:rPr>
        <w:t>so</w:t>
      </w:r>
      <w:r w:rsidR="005064CF">
        <w:rPr>
          <w:rFonts w:ascii="Times" w:hAnsi="Times" w:cs="Times"/>
        </w:rPr>
        <w:t>,</w:t>
      </w:r>
      <w:r w:rsidR="00DD0C2E">
        <w:rPr>
          <w:rFonts w:ascii="Times" w:hAnsi="Times" w:cs="Times"/>
        </w:rPr>
        <w:t xml:space="preserve"> thought should be transformed in an accepted and trustable writing style</w:t>
      </w:r>
      <w:r w:rsidR="00E436CF">
        <w:rPr>
          <w:rFonts w:ascii="Times" w:hAnsi="Times" w:cs="Times"/>
        </w:rPr>
        <w:t>.</w:t>
      </w:r>
    </w:p>
    <w:p w:rsidR="00221648" w:rsidRPr="00993DB1" w:rsidRDefault="00993DB1" w:rsidP="006C45A9">
      <w:pPr>
        <w:rPr>
          <w:rFonts w:ascii="Times" w:hAnsi="Times" w:cs="Times"/>
        </w:rPr>
      </w:pPr>
      <w:r>
        <w:rPr>
          <w:rFonts w:ascii="Times" w:hAnsi="Times" w:cs="Times"/>
        </w:rPr>
        <w:t>In</w:t>
      </w:r>
      <w:r w:rsidR="005064CF">
        <w:rPr>
          <w:rFonts w:ascii="Times" w:hAnsi="Times" w:cs="Times"/>
        </w:rPr>
        <w:t xml:space="preserve"> academic composition</w:t>
      </w:r>
      <w:r>
        <w:rPr>
          <w:rFonts w:ascii="Times" w:hAnsi="Times" w:cs="Times"/>
        </w:rPr>
        <w:t>,</w:t>
      </w:r>
      <w:r w:rsidR="00E436CF">
        <w:rPr>
          <w:rFonts w:ascii="Times" w:hAnsi="Times" w:cs="Times"/>
        </w:rPr>
        <w:t xml:space="preserve"> re</w:t>
      </w:r>
      <w:r w:rsidR="00EE1B26">
        <w:rPr>
          <w:rFonts w:ascii="Times" w:hAnsi="Times" w:cs="Times"/>
        </w:rPr>
        <w:t xml:space="preserve">aders will judge the text </w:t>
      </w:r>
      <w:r w:rsidR="00A71D34">
        <w:rPr>
          <w:rFonts w:ascii="Times" w:hAnsi="Times" w:cs="Times"/>
        </w:rPr>
        <w:t>method</w:t>
      </w:r>
      <w:r w:rsidR="00EE1B26">
        <w:rPr>
          <w:rFonts w:ascii="Times" w:hAnsi="Times" w:cs="Times"/>
        </w:rPr>
        <w:t xml:space="preserve"> including citation</w:t>
      </w:r>
      <w:r w:rsidR="00E677FD">
        <w:rPr>
          <w:rFonts w:ascii="Times" w:hAnsi="Times" w:cs="Times"/>
        </w:rPr>
        <w:t>,</w:t>
      </w:r>
      <w:r w:rsidR="00EE1B26">
        <w:rPr>
          <w:rFonts w:ascii="Times" w:hAnsi="Times" w:cs="Times"/>
        </w:rPr>
        <w:t xml:space="preserve"> notes and bibliography with </w:t>
      </w:r>
      <w:r w:rsidR="00E436CF">
        <w:rPr>
          <w:rFonts w:ascii="Times" w:hAnsi="Times" w:cs="Times"/>
        </w:rPr>
        <w:t>the topic</w:t>
      </w:r>
      <w:r>
        <w:rPr>
          <w:rFonts w:ascii="Times" w:hAnsi="Times" w:cs="Times"/>
        </w:rPr>
        <w:t>,</w:t>
      </w:r>
      <w:r w:rsidR="00E436CF">
        <w:rPr>
          <w:rFonts w:ascii="Times" w:hAnsi="Times" w:cs="Times"/>
        </w:rPr>
        <w:t xml:space="preserve"> as a </w:t>
      </w:r>
      <w:r w:rsidR="00E436CF" w:rsidRPr="00D9658A">
        <w:rPr>
          <w:rFonts w:ascii="Times" w:hAnsi="Times" w:cs="Times"/>
        </w:rPr>
        <w:t>bionomic</w:t>
      </w:r>
      <w:r w:rsidR="00E436CF">
        <w:rPr>
          <w:rFonts w:ascii="Times" w:hAnsi="Times" w:cs="Times"/>
        </w:rPr>
        <w:t xml:space="preserve">; </w:t>
      </w:r>
      <w:r w:rsidR="00EB04EE">
        <w:rPr>
          <w:rFonts w:ascii="Times" w:hAnsi="Times" w:cs="Times"/>
        </w:rPr>
        <w:t xml:space="preserve">to be </w:t>
      </w:r>
      <w:r w:rsidR="00EB04EE" w:rsidRPr="00773F96">
        <w:rPr>
          <w:rFonts w:ascii="Times" w:hAnsi="Times" w:cs="Times"/>
        </w:rPr>
        <w:t xml:space="preserve">trusted </w:t>
      </w:r>
      <w:r w:rsidR="005064CF" w:rsidRPr="00773F96">
        <w:rPr>
          <w:rFonts w:ascii="Times" w:hAnsi="Times" w:cs="Times"/>
        </w:rPr>
        <w:t xml:space="preserve">it </w:t>
      </w:r>
      <w:r w:rsidR="00EB04EE" w:rsidRPr="00773F96">
        <w:rPr>
          <w:rFonts w:ascii="Times" w:hAnsi="Times" w:cs="Times"/>
        </w:rPr>
        <w:t>is</w:t>
      </w:r>
      <w:r w:rsidR="00EB04EE">
        <w:rPr>
          <w:rFonts w:ascii="Times" w:hAnsi="Times" w:cs="Times"/>
        </w:rPr>
        <w:t xml:space="preserve"> important to choose and be consistent with a </w:t>
      </w:r>
      <w:r w:rsidR="00A71D34">
        <w:rPr>
          <w:rFonts w:ascii="Times" w:hAnsi="Times" w:cs="Times"/>
        </w:rPr>
        <w:t>technique</w:t>
      </w:r>
      <w:r w:rsidR="006064A7">
        <w:rPr>
          <w:rFonts w:ascii="Times" w:hAnsi="Times" w:cs="Times"/>
        </w:rPr>
        <w:t xml:space="preserve"> although</w:t>
      </w:r>
      <w:r w:rsidR="006C45A9">
        <w:rPr>
          <w:rFonts w:ascii="Times" w:hAnsi="Times" w:cs="Times"/>
        </w:rPr>
        <w:t xml:space="preserve"> </w:t>
      </w:r>
      <w:r w:rsidR="00E677FD">
        <w:rPr>
          <w:rFonts w:ascii="Times" w:hAnsi="Times" w:cs="Times"/>
        </w:rPr>
        <w:t xml:space="preserve">we should </w:t>
      </w:r>
      <w:r w:rsidR="006C45A9">
        <w:rPr>
          <w:rFonts w:ascii="Times" w:hAnsi="Times" w:cs="Times"/>
        </w:rPr>
        <w:t>be aware</w:t>
      </w:r>
      <w:r w:rsidR="00D9658A">
        <w:rPr>
          <w:rFonts w:ascii="Times" w:hAnsi="Times" w:cs="Times"/>
        </w:rPr>
        <w:t xml:space="preserve"> that the style of </w:t>
      </w:r>
      <w:r w:rsidR="006C45A9">
        <w:rPr>
          <w:rFonts w:ascii="Times" w:hAnsi="Times" w:cs="Times"/>
        </w:rPr>
        <w:t xml:space="preserve">what </w:t>
      </w:r>
      <w:r w:rsidR="00E677FD">
        <w:rPr>
          <w:rFonts w:ascii="Times" w:hAnsi="Times" w:cs="Times"/>
        </w:rPr>
        <w:t xml:space="preserve">we </w:t>
      </w:r>
      <w:r w:rsidR="00E20DFD">
        <w:rPr>
          <w:rFonts w:ascii="Times" w:hAnsi="Times" w:cs="Times"/>
        </w:rPr>
        <w:t>w</w:t>
      </w:r>
      <w:r w:rsidR="00AF4DE6">
        <w:rPr>
          <w:rFonts w:ascii="Times" w:hAnsi="Times" w:cs="Times"/>
        </w:rPr>
        <w:t>rite</w:t>
      </w:r>
      <w:r w:rsidR="006C45A9">
        <w:rPr>
          <w:rFonts w:ascii="Times" w:hAnsi="Times" w:cs="Times"/>
        </w:rPr>
        <w:t xml:space="preserve"> will never be perfect</w:t>
      </w:r>
      <w:r w:rsidR="00720177">
        <w:rPr>
          <w:rFonts w:ascii="Times" w:hAnsi="Times" w:cs="Times"/>
        </w:rPr>
        <w:t xml:space="preserve"> </w:t>
      </w:r>
      <w:r w:rsidR="00D9658A">
        <w:rPr>
          <w:rFonts w:ascii="Times" w:hAnsi="Times" w:cs="Times"/>
        </w:rPr>
        <w:t>(T</w:t>
      </w:r>
      <w:r w:rsidR="006C45A9">
        <w:rPr>
          <w:rFonts w:ascii="Times" w:hAnsi="Times" w:cs="Times"/>
        </w:rPr>
        <w:t>urabian</w:t>
      </w:r>
      <w:r w:rsidR="007A454D">
        <w:rPr>
          <w:rFonts w:ascii="Times" w:hAnsi="Times" w:cs="Times"/>
        </w:rPr>
        <w:t xml:space="preserve"> 2013</w:t>
      </w:r>
      <w:r w:rsidR="00316AA7">
        <w:rPr>
          <w:rFonts w:ascii="Times" w:hAnsi="Times" w:cs="Times"/>
        </w:rPr>
        <w:t>,</w:t>
      </w:r>
      <w:r w:rsidR="006C45A9">
        <w:rPr>
          <w:rFonts w:ascii="Times" w:hAnsi="Times" w:cs="Times"/>
        </w:rPr>
        <w:t xml:space="preserve"> </w:t>
      </w:r>
      <w:r w:rsidR="008F7959">
        <w:rPr>
          <w:rFonts w:ascii="Times" w:hAnsi="Times" w:cs="Times"/>
        </w:rPr>
        <w:t>78</w:t>
      </w:r>
      <w:r w:rsidR="00316AA7">
        <w:rPr>
          <w:rFonts w:ascii="Times" w:hAnsi="Times" w:cs="Times"/>
        </w:rPr>
        <w:t>-</w:t>
      </w:r>
      <w:r w:rsidR="00A60852">
        <w:rPr>
          <w:rFonts w:ascii="Times" w:hAnsi="Times" w:cs="Times"/>
        </w:rPr>
        <w:t>79</w:t>
      </w:r>
      <w:r w:rsidR="008F7959">
        <w:rPr>
          <w:rFonts w:ascii="Times" w:hAnsi="Times" w:cs="Times"/>
        </w:rPr>
        <w:t>).</w:t>
      </w:r>
      <w:r w:rsidR="009A54EF">
        <w:rPr>
          <w:rFonts w:ascii="Times" w:hAnsi="Times" w:cs="Times"/>
        </w:rPr>
        <w:t xml:space="preserve"> </w:t>
      </w:r>
      <w:r w:rsidR="003B3F8D">
        <w:rPr>
          <w:rFonts w:ascii="Times" w:hAnsi="Times" w:cs="Times"/>
        </w:rPr>
        <w:t xml:space="preserve">The </w:t>
      </w:r>
      <w:r w:rsidR="00AF4DE6">
        <w:rPr>
          <w:rFonts w:ascii="Times" w:hAnsi="Times" w:cs="Times"/>
        </w:rPr>
        <w:t xml:space="preserve">chapters </w:t>
      </w:r>
      <w:r w:rsidR="006064A7">
        <w:rPr>
          <w:rFonts w:ascii="Times" w:hAnsi="Times" w:cs="Times"/>
        </w:rPr>
        <w:t xml:space="preserve">from 11 to </w:t>
      </w:r>
      <w:r w:rsidR="00AF4DE6">
        <w:rPr>
          <w:rFonts w:ascii="Times" w:hAnsi="Times" w:cs="Times"/>
        </w:rPr>
        <w:t xml:space="preserve">26 of the Turabian manual </w:t>
      </w:r>
      <w:r w:rsidR="00A60852">
        <w:rPr>
          <w:rFonts w:ascii="Times" w:hAnsi="Times" w:cs="Times"/>
        </w:rPr>
        <w:t xml:space="preserve">for writers </w:t>
      </w:r>
      <w:r w:rsidR="00AF4DE6">
        <w:rPr>
          <w:rFonts w:ascii="Times" w:hAnsi="Times" w:cs="Times"/>
        </w:rPr>
        <w:t>are guiding us in</w:t>
      </w:r>
      <w:r w:rsidR="00E436CF">
        <w:rPr>
          <w:rFonts w:ascii="Times" w:hAnsi="Times" w:cs="Times"/>
        </w:rPr>
        <w:t xml:space="preserve"> the </w:t>
      </w:r>
      <w:r w:rsidR="00433C4C" w:rsidRPr="00A71D34">
        <w:rPr>
          <w:rFonts w:ascii="Times" w:hAnsi="Times" w:cs="Times"/>
        </w:rPr>
        <w:t>fundamental</w:t>
      </w:r>
      <w:r w:rsidR="003B3F8D">
        <w:rPr>
          <w:rFonts w:ascii="Times" w:hAnsi="Times" w:cs="Times"/>
        </w:rPr>
        <w:t xml:space="preserve"> </w:t>
      </w:r>
      <w:r w:rsidR="00E436CF">
        <w:rPr>
          <w:rFonts w:ascii="Times" w:hAnsi="Times" w:cs="Times"/>
        </w:rPr>
        <w:t xml:space="preserve">academic </w:t>
      </w:r>
      <w:r w:rsidR="006E3603">
        <w:rPr>
          <w:rFonts w:ascii="Times" w:hAnsi="Times" w:cs="Times"/>
        </w:rPr>
        <w:t>approach</w:t>
      </w:r>
      <w:r w:rsidR="00E436CF">
        <w:rPr>
          <w:rFonts w:ascii="Times" w:hAnsi="Times" w:cs="Times"/>
        </w:rPr>
        <w:t xml:space="preserve"> of grammar, quotes, citations and bibliography.</w:t>
      </w:r>
    </w:p>
    <w:p w:rsidR="00157D18" w:rsidRDefault="009A54EF" w:rsidP="00E6130D">
      <w:pPr>
        <w:pStyle w:val="Heading1"/>
      </w:pPr>
      <w:r>
        <w:lastRenderedPageBreak/>
        <w:t xml:space="preserve">The </w:t>
      </w:r>
      <w:r w:rsidR="008F76EF">
        <w:t>Purpose of R</w:t>
      </w:r>
      <w:r>
        <w:t>esearch</w:t>
      </w:r>
    </w:p>
    <w:p w:rsidR="00DE2150" w:rsidRDefault="009A54EF" w:rsidP="00A13CEF">
      <w:r>
        <w:t>E</w:t>
      </w:r>
      <w:r w:rsidR="008F76EF">
        <w:t xml:space="preserve">verybody </w:t>
      </w:r>
      <w:r>
        <w:t>can reach an interesting conclusion</w:t>
      </w:r>
      <w:r w:rsidR="00A60852">
        <w:t>,</w:t>
      </w:r>
      <w:r>
        <w:t xml:space="preserve"> or propose a theory using intuition, feeling, and spiritual approach</w:t>
      </w:r>
      <w:r w:rsidR="003953ED">
        <w:t xml:space="preserve">, </w:t>
      </w:r>
      <w:r w:rsidR="008F76EF">
        <w:t xml:space="preserve">but the truths we reach in this way </w:t>
      </w:r>
      <w:r w:rsidR="005064CF">
        <w:t>are</w:t>
      </w:r>
      <w:r w:rsidR="008F76EF">
        <w:t xml:space="preserve"> just personal deduction or faith.</w:t>
      </w:r>
      <w:r>
        <w:t xml:space="preserve"> </w:t>
      </w:r>
      <w:r w:rsidR="008F76EF">
        <w:t xml:space="preserve">Research is needed if we want to present </w:t>
      </w:r>
      <w:r w:rsidR="003953ED">
        <w:t xml:space="preserve">claims evidence-based </w:t>
      </w:r>
      <w:r w:rsidR="008F76EF">
        <w:t xml:space="preserve">with </w:t>
      </w:r>
      <w:r w:rsidR="00773F96">
        <w:t>reproducible</w:t>
      </w:r>
      <w:r w:rsidR="003953ED">
        <w:t xml:space="preserve"> </w:t>
      </w:r>
      <w:r w:rsidR="008F76EF" w:rsidRPr="00773F96">
        <w:t>results available</w:t>
      </w:r>
      <w:r w:rsidR="008F76EF">
        <w:t xml:space="preserve"> to everyone</w:t>
      </w:r>
      <w:r w:rsidR="00222CE4">
        <w:t xml:space="preserve">; </w:t>
      </w:r>
      <w:r w:rsidR="008F76EF">
        <w:t xml:space="preserve">when we decide to </w:t>
      </w:r>
      <w:r w:rsidR="00720177">
        <w:t>find answer</w:t>
      </w:r>
      <w:r w:rsidR="00773F96">
        <w:t>s</w:t>
      </w:r>
      <w:r w:rsidR="00720177">
        <w:t xml:space="preserve"> </w:t>
      </w:r>
      <w:r w:rsidR="003953ED">
        <w:t xml:space="preserve">using evidence </w:t>
      </w:r>
      <w:r w:rsidR="00720177">
        <w:t>reasoning</w:t>
      </w:r>
      <w:r w:rsidR="00773F96">
        <w:t>, and to shape the beliefs</w:t>
      </w:r>
      <w:r w:rsidR="00366A07">
        <w:t xml:space="preserve"> of our readers, we accept two fundamental</w:t>
      </w:r>
      <w:r w:rsidR="00222CE4">
        <w:t xml:space="preserve"> principles:</w:t>
      </w:r>
      <w:r w:rsidR="00366A07">
        <w:t xml:space="preserve"> one is our rapport with authority,</w:t>
      </w:r>
      <w:r w:rsidR="00E85ADF">
        <w:t xml:space="preserve"> because even today people that propose researched </w:t>
      </w:r>
      <w:r w:rsidR="003953ED">
        <w:t>c</w:t>
      </w:r>
      <w:r w:rsidR="00A13CEF">
        <w:t>onclusions</w:t>
      </w:r>
      <w:r w:rsidR="00E85ADF">
        <w:t xml:space="preserve"> can anger the ones with faith and dogmatic believe,</w:t>
      </w:r>
      <w:r w:rsidR="00366A07">
        <w:t xml:space="preserve"> and</w:t>
      </w:r>
      <w:r w:rsidR="003953ED">
        <w:t xml:space="preserve"> second</w:t>
      </w:r>
      <w:r w:rsidR="009710C1">
        <w:t xml:space="preserve"> </w:t>
      </w:r>
      <w:r w:rsidR="00366A07">
        <w:t>we sho</w:t>
      </w:r>
      <w:r w:rsidR="00A13CEF">
        <w:t xml:space="preserve">uld accept or even encourage </w:t>
      </w:r>
      <w:r w:rsidR="00773F96" w:rsidRPr="00773F96">
        <w:t>t</w:t>
      </w:r>
      <w:r w:rsidR="00A13CEF" w:rsidRPr="00773F96">
        <w:t>ho</w:t>
      </w:r>
      <w:r w:rsidR="00773F96">
        <w:t>se who</w:t>
      </w:r>
      <w:r w:rsidR="00366A07">
        <w:t xml:space="preserve"> disagree</w:t>
      </w:r>
      <w:r w:rsidR="00222CE4">
        <w:t xml:space="preserve">, </w:t>
      </w:r>
      <w:r w:rsidR="00366A07">
        <w:t>questioning our claim or the way we reach it</w:t>
      </w:r>
      <w:r w:rsidR="0087477B">
        <w:t xml:space="preserve"> </w:t>
      </w:r>
      <w:r w:rsidR="0087477B" w:rsidRPr="00E43E94">
        <w:t>(T</w:t>
      </w:r>
      <w:r w:rsidR="003953ED" w:rsidRPr="00E43E94">
        <w:t>urabian</w:t>
      </w:r>
      <w:r w:rsidR="00316AA7" w:rsidRPr="00E43E94">
        <w:t xml:space="preserve"> </w:t>
      </w:r>
      <w:r w:rsidR="007A454D">
        <w:t>2013,</w:t>
      </w:r>
      <w:r w:rsidR="003953ED" w:rsidRPr="00E43E94">
        <w:t>84)</w:t>
      </w:r>
      <w:r w:rsidR="00366A07" w:rsidRPr="00E43E94">
        <w:t>.</w:t>
      </w:r>
      <w:r w:rsidR="00A13CEF">
        <w:t xml:space="preserve"> </w:t>
      </w:r>
      <w:r w:rsidR="00222CE4">
        <w:t xml:space="preserve">To be trusted, our duty in </w:t>
      </w:r>
      <w:r w:rsidR="00910347">
        <w:t>academic reasoning</w:t>
      </w:r>
      <w:r w:rsidR="009710C1">
        <w:t xml:space="preserve"> </w:t>
      </w:r>
      <w:r w:rsidR="00910347">
        <w:t xml:space="preserve">is to report </w:t>
      </w:r>
      <w:r w:rsidR="00AB0F71">
        <w:t xml:space="preserve">information </w:t>
      </w:r>
      <w:r w:rsidR="00910347">
        <w:t>right</w:t>
      </w:r>
      <w:r w:rsidR="00E677FD">
        <w:t>,</w:t>
      </w:r>
      <w:r w:rsidR="00910347">
        <w:t xml:space="preserve"> and</w:t>
      </w:r>
      <w:r w:rsidR="00E677FD">
        <w:t xml:space="preserve"> correctly include our sources; </w:t>
      </w:r>
      <w:r w:rsidR="006A2AD9">
        <w:t>we have at least f</w:t>
      </w:r>
      <w:r w:rsidR="008E5C58">
        <w:t>our reasons to do it</w:t>
      </w:r>
      <w:r w:rsidR="006A2AD9">
        <w:t xml:space="preserve">; to give credit, to assure research tradition and accuracy of our work, </w:t>
      </w:r>
      <w:r w:rsidR="00334890">
        <w:t>and to give the chance to our research to be traced</w:t>
      </w:r>
      <w:r w:rsidR="008E5C58">
        <w:t xml:space="preserve"> and </w:t>
      </w:r>
      <w:r w:rsidR="00334890">
        <w:t>expanded</w:t>
      </w:r>
      <w:r w:rsidR="006064A7">
        <w:t xml:space="preserve"> (T</w:t>
      </w:r>
      <w:r w:rsidR="008E5C58">
        <w:t>urabian</w:t>
      </w:r>
      <w:r w:rsidR="007A454D">
        <w:t xml:space="preserve"> 2013</w:t>
      </w:r>
      <w:r w:rsidR="00316AA7">
        <w:t>,</w:t>
      </w:r>
      <w:r w:rsidR="006064A7">
        <w:t xml:space="preserve"> 86</w:t>
      </w:r>
      <w:r w:rsidR="00A13CEF">
        <w:t>)</w:t>
      </w:r>
      <w:r w:rsidR="0086296B">
        <w:t>.</w:t>
      </w:r>
    </w:p>
    <w:p w:rsidR="00EC519D" w:rsidRDefault="0086296B" w:rsidP="00EC519D">
      <w:r>
        <w:t>Citation style differs, depending on the aim of our w</w:t>
      </w:r>
      <w:r w:rsidR="00527BBA">
        <w:t>ork but the purpose is the same,</w:t>
      </w:r>
      <w:r>
        <w:t xml:space="preserve"> </w:t>
      </w:r>
      <w:r w:rsidRPr="00773F96">
        <w:t>clear</w:t>
      </w:r>
      <w:r w:rsidR="00773F96">
        <w:t>ly</w:t>
      </w:r>
      <w:r>
        <w:t xml:space="preserve"> identify all the information the readers need to find a sou</w:t>
      </w:r>
      <w:r w:rsidR="00527BBA">
        <w:t>rce</w:t>
      </w:r>
      <w:r w:rsidR="00EC519D">
        <w:t>,</w:t>
      </w:r>
      <w:r w:rsidR="00527BBA">
        <w:t xml:space="preserve"> like: author, editor, date of publication, where the text can be found</w:t>
      </w:r>
      <w:r w:rsidR="0087477B" w:rsidRPr="00773F96">
        <w:t>.</w:t>
      </w:r>
      <w:r w:rsidR="0087477B">
        <w:t xml:space="preserve"> </w:t>
      </w:r>
      <w:r w:rsidR="00FB6001">
        <w:t>S</w:t>
      </w:r>
      <w:r w:rsidR="00527BBA" w:rsidRPr="00527BBA">
        <w:t>ome</w:t>
      </w:r>
      <w:r w:rsidR="00527BBA">
        <w:t xml:space="preserve"> </w:t>
      </w:r>
      <w:r w:rsidR="00EC519D">
        <w:t xml:space="preserve">information seems to be trivial, but if we do not get these information right readers will </w:t>
      </w:r>
      <w:r w:rsidR="006064A7">
        <w:t>question</w:t>
      </w:r>
      <w:r w:rsidR="00EC519D">
        <w:t xml:space="preserve"> if they can trust us (Turabian</w:t>
      </w:r>
      <w:r w:rsidR="007A454D">
        <w:t xml:space="preserve"> 2013</w:t>
      </w:r>
      <w:r w:rsidR="00E43E94">
        <w:t xml:space="preserve">, </w:t>
      </w:r>
      <w:r w:rsidR="00EC519D">
        <w:t>87).</w:t>
      </w:r>
      <w:bookmarkStart w:id="0" w:name="_GoBack"/>
      <w:bookmarkEnd w:id="0"/>
    </w:p>
    <w:p w:rsidR="00A212BE" w:rsidRPr="00A212BE" w:rsidRDefault="00EC519D" w:rsidP="00A212BE">
      <w:pPr>
        <w:pStyle w:val="Heading1"/>
      </w:pPr>
      <w:r>
        <w:t>Citation Styles</w:t>
      </w:r>
    </w:p>
    <w:p w:rsidR="004E1BFE" w:rsidRDefault="002931A6" w:rsidP="004E1BFE">
      <w:r>
        <w:t>Although,</w:t>
      </w:r>
      <w:r w:rsidR="00892EDC">
        <w:t xml:space="preserve"> we</w:t>
      </w:r>
      <w:r>
        <w:t xml:space="preserve"> may be asked to use different citation style in different setting</w:t>
      </w:r>
      <w:r w:rsidR="00892EDC">
        <w:t>,</w:t>
      </w:r>
      <w:r>
        <w:t xml:space="preserve"> two are the most used form</w:t>
      </w:r>
      <w:r w:rsidR="004E1BFE">
        <w:t xml:space="preserve"> </w:t>
      </w:r>
      <w:r w:rsidR="00E85D02">
        <w:t xml:space="preserve">in academic writing, </w:t>
      </w:r>
      <w:r w:rsidR="004E1BFE">
        <w:t>both outlined in the Turabian manual: n</w:t>
      </w:r>
      <w:r>
        <w:t>otes-bibliography style and author-date style</w:t>
      </w:r>
      <w:r w:rsidR="007A454D">
        <w:t xml:space="preserve"> (Turabian 2013</w:t>
      </w:r>
      <w:r w:rsidR="007F203C">
        <w:t>, 87</w:t>
      </w:r>
      <w:r w:rsidR="00CA2A0C">
        <w:t>-88</w:t>
      </w:r>
      <w:r w:rsidR="007F203C">
        <w:t>)</w:t>
      </w:r>
      <w:r w:rsidR="004E1BFE">
        <w:t>.</w:t>
      </w:r>
    </w:p>
    <w:p w:rsidR="00525239" w:rsidRDefault="00525239" w:rsidP="004E1BFE">
      <w:r>
        <w:t>The two styles can be briefly being summarized as follow:</w:t>
      </w:r>
    </w:p>
    <w:p w:rsidR="004E1BFE" w:rsidRPr="00525239" w:rsidRDefault="00525239" w:rsidP="00525239">
      <w:pPr>
        <w:pStyle w:val="ListParagraph"/>
        <w:numPr>
          <w:ilvl w:val="0"/>
          <w:numId w:val="12"/>
        </w:numPr>
        <w:rPr>
          <w:lang w:val="en"/>
        </w:rPr>
      </w:pPr>
      <w:r>
        <w:rPr>
          <w:lang w:val="en"/>
        </w:rPr>
        <w:t>t</w:t>
      </w:r>
      <w:r w:rsidR="004E1BFE" w:rsidRPr="00525239">
        <w:rPr>
          <w:lang w:val="en"/>
        </w:rPr>
        <w:t>he notes-bibliography style, involves</w:t>
      </w:r>
      <w:r>
        <w:rPr>
          <w:lang w:val="en"/>
        </w:rPr>
        <w:t xml:space="preserve"> </w:t>
      </w:r>
      <w:r w:rsidR="00773F96">
        <w:rPr>
          <w:lang w:val="en"/>
        </w:rPr>
        <w:t xml:space="preserve">the </w:t>
      </w:r>
      <w:r w:rsidRPr="00773F96">
        <w:rPr>
          <w:lang w:val="en"/>
        </w:rPr>
        <w:t>use</w:t>
      </w:r>
      <w:r>
        <w:rPr>
          <w:lang w:val="en"/>
        </w:rPr>
        <w:t xml:space="preserve"> of</w:t>
      </w:r>
      <w:r w:rsidR="004E1BFE" w:rsidRPr="00525239">
        <w:rPr>
          <w:lang w:val="en"/>
        </w:rPr>
        <w:t>:</w:t>
      </w:r>
    </w:p>
    <w:p w:rsidR="004E1BFE" w:rsidRPr="004E1BFE" w:rsidRDefault="00BD5379" w:rsidP="004E1BFE">
      <w:pPr>
        <w:pStyle w:val="ListParagraph"/>
        <w:numPr>
          <w:ilvl w:val="0"/>
          <w:numId w:val="10"/>
        </w:numPr>
        <w:rPr>
          <w:lang w:val="en"/>
        </w:rPr>
      </w:pPr>
      <w:r>
        <w:rPr>
          <w:i/>
          <w:lang w:val="en"/>
        </w:rPr>
        <w:t>i</w:t>
      </w:r>
      <w:r w:rsidR="004E1BFE" w:rsidRPr="00525239">
        <w:rPr>
          <w:i/>
          <w:lang w:val="en"/>
        </w:rPr>
        <w:t>n-text citation</w:t>
      </w:r>
      <w:r w:rsidR="00525239">
        <w:rPr>
          <w:lang w:val="en"/>
        </w:rPr>
        <w:t xml:space="preserve"> </w:t>
      </w:r>
      <w:r w:rsidR="004E1BFE" w:rsidRPr="004E1BFE">
        <w:rPr>
          <w:lang w:val="en"/>
        </w:rPr>
        <w:t xml:space="preserve">consecutively numbered </w:t>
      </w:r>
      <w:r w:rsidR="00525239">
        <w:rPr>
          <w:lang w:val="en"/>
        </w:rPr>
        <w:t>and marked in the text,</w:t>
      </w:r>
      <w:r w:rsidR="004E1BFE" w:rsidRPr="004E1BFE">
        <w:rPr>
          <w:lang w:val="en"/>
        </w:rPr>
        <w:t xml:space="preserve"> </w:t>
      </w:r>
      <w:r w:rsidR="00525239">
        <w:rPr>
          <w:lang w:val="en"/>
        </w:rPr>
        <w:t xml:space="preserve">which refer the reader to </w:t>
      </w:r>
      <w:r w:rsidR="004E1BFE" w:rsidRPr="004E1BFE">
        <w:rPr>
          <w:lang w:val="en"/>
        </w:rPr>
        <w:t>footnotes that acknowledge the source of information</w:t>
      </w:r>
      <w:r w:rsidR="00525239">
        <w:rPr>
          <w:lang w:val="en"/>
        </w:rPr>
        <w:t>, and;</w:t>
      </w:r>
    </w:p>
    <w:p w:rsidR="004E1BFE" w:rsidRPr="004E1BFE" w:rsidRDefault="00BD5379" w:rsidP="004E1BFE">
      <w:pPr>
        <w:pStyle w:val="ListParagraph"/>
        <w:numPr>
          <w:ilvl w:val="0"/>
          <w:numId w:val="10"/>
        </w:numPr>
        <w:rPr>
          <w:lang w:val="en"/>
        </w:rPr>
      </w:pPr>
      <w:r>
        <w:rPr>
          <w:i/>
          <w:lang w:val="en"/>
        </w:rPr>
        <w:t>e</w:t>
      </w:r>
      <w:r w:rsidR="004E1BFE" w:rsidRPr="00525239">
        <w:rPr>
          <w:i/>
        </w:rPr>
        <w:t>nd-text citation</w:t>
      </w:r>
      <w:r w:rsidR="004E1BFE">
        <w:t xml:space="preserve"> with the bibliography at the end of the document, which provides full details of all sources cited and consulted, by the writer.</w:t>
      </w:r>
    </w:p>
    <w:p w:rsidR="004E1BFE" w:rsidRDefault="004E1BFE" w:rsidP="004E1BFE">
      <w:pPr>
        <w:pStyle w:val="ListParagraph"/>
        <w:ind w:left="1215" w:firstLine="0"/>
      </w:pPr>
    </w:p>
    <w:p w:rsidR="004E1BFE" w:rsidRPr="00525239" w:rsidRDefault="00525239" w:rsidP="00525239">
      <w:pPr>
        <w:pStyle w:val="ListParagraph"/>
        <w:numPr>
          <w:ilvl w:val="0"/>
          <w:numId w:val="12"/>
        </w:numPr>
        <w:rPr>
          <w:lang w:val="en"/>
        </w:rPr>
      </w:pPr>
      <w:r>
        <w:rPr>
          <w:lang w:val="en"/>
        </w:rPr>
        <w:t>While t</w:t>
      </w:r>
      <w:r w:rsidRPr="00525239">
        <w:rPr>
          <w:lang w:val="en"/>
        </w:rPr>
        <w:t xml:space="preserve">he </w:t>
      </w:r>
      <w:r w:rsidR="007E2C0B" w:rsidRPr="00525239">
        <w:rPr>
          <w:lang w:val="en"/>
        </w:rPr>
        <w:t>author-date style use:</w:t>
      </w:r>
    </w:p>
    <w:p w:rsidR="007E2C0B" w:rsidRDefault="00BD5379" w:rsidP="007E2C0B">
      <w:pPr>
        <w:pStyle w:val="ListParagraph"/>
        <w:numPr>
          <w:ilvl w:val="0"/>
          <w:numId w:val="11"/>
        </w:numPr>
        <w:rPr>
          <w:lang w:val="en"/>
        </w:rPr>
      </w:pPr>
      <w:r>
        <w:rPr>
          <w:i/>
          <w:lang w:val="en"/>
        </w:rPr>
        <w:t>t</w:t>
      </w:r>
      <w:r w:rsidR="007E2C0B" w:rsidRPr="00525239">
        <w:rPr>
          <w:i/>
          <w:lang w:val="en"/>
        </w:rPr>
        <w:t>ext citations</w:t>
      </w:r>
      <w:r w:rsidR="00525239">
        <w:rPr>
          <w:lang w:val="en"/>
        </w:rPr>
        <w:t xml:space="preserve">, which </w:t>
      </w:r>
      <w:r w:rsidR="007E2C0B" w:rsidRPr="007E2C0B">
        <w:rPr>
          <w:lang w:val="en"/>
        </w:rPr>
        <w:t>brief identify</w:t>
      </w:r>
      <w:r w:rsidR="007E2C0B">
        <w:rPr>
          <w:lang w:val="en"/>
        </w:rPr>
        <w:t xml:space="preserve">ing information within the text </w:t>
      </w:r>
      <w:r w:rsidR="006064A7">
        <w:rPr>
          <w:lang w:val="en"/>
        </w:rPr>
        <w:t>by</w:t>
      </w:r>
      <w:r w:rsidR="007E2C0B" w:rsidRPr="007E2C0B">
        <w:rPr>
          <w:lang w:val="en"/>
        </w:rPr>
        <w:t xml:space="preserve"> </w:t>
      </w:r>
      <w:r w:rsidR="007E2C0B" w:rsidRPr="007E2C0B">
        <w:t xml:space="preserve">the author's last name and the </w:t>
      </w:r>
      <w:r w:rsidR="00FB6001" w:rsidRPr="007E2C0B">
        <w:t xml:space="preserve">publication </w:t>
      </w:r>
      <w:r w:rsidR="007E2C0B" w:rsidRPr="007E2C0B">
        <w:t>year of the work cited. No punctuation is used between the name and the date</w:t>
      </w:r>
      <w:r w:rsidR="00525239">
        <w:t xml:space="preserve">, and </w:t>
      </w:r>
      <w:r w:rsidR="007E2C0B" w:rsidRPr="007E2C0B">
        <w:t>for direct quotations t</w:t>
      </w:r>
      <w:r w:rsidR="007E2C0B">
        <w:t>he page number is also included</w:t>
      </w:r>
      <w:r w:rsidR="006064A7">
        <w:t>, and</w:t>
      </w:r>
      <w:r w:rsidR="00525239">
        <w:t>;</w:t>
      </w:r>
    </w:p>
    <w:p w:rsidR="007E2C0B" w:rsidRDefault="00BD5379" w:rsidP="007E2C0B">
      <w:pPr>
        <w:pStyle w:val="ListParagraph"/>
        <w:numPr>
          <w:ilvl w:val="0"/>
          <w:numId w:val="11"/>
        </w:numPr>
        <w:rPr>
          <w:lang w:val="en"/>
        </w:rPr>
      </w:pPr>
      <w:r>
        <w:rPr>
          <w:i/>
          <w:lang w:val="en"/>
        </w:rPr>
        <w:t>a</w:t>
      </w:r>
      <w:r w:rsidR="00525239">
        <w:rPr>
          <w:i/>
          <w:lang w:val="en"/>
        </w:rPr>
        <w:t xml:space="preserve"> r</w:t>
      </w:r>
      <w:r w:rsidR="007E2C0B" w:rsidRPr="00525239">
        <w:rPr>
          <w:i/>
          <w:lang w:val="en"/>
        </w:rPr>
        <w:t>eference list</w:t>
      </w:r>
      <w:r w:rsidR="007E2C0B">
        <w:rPr>
          <w:lang w:val="en"/>
        </w:rPr>
        <w:t xml:space="preserve"> of sources used</w:t>
      </w:r>
      <w:r w:rsidR="00525239">
        <w:rPr>
          <w:lang w:val="en"/>
        </w:rPr>
        <w:t xml:space="preserve"> at the end of the document, </w:t>
      </w:r>
      <w:r w:rsidR="007E2C0B" w:rsidRPr="007E2C0B">
        <w:rPr>
          <w:lang w:val="en"/>
        </w:rPr>
        <w:t>which provides full bibliographic information.</w:t>
      </w:r>
    </w:p>
    <w:p w:rsidR="00A212BE" w:rsidRPr="00A212BE" w:rsidRDefault="00A212BE" w:rsidP="00526EC2">
      <w:pPr>
        <w:rPr>
          <w:lang w:val="en"/>
        </w:rPr>
      </w:pPr>
      <w:r>
        <w:rPr>
          <w:lang w:val="en"/>
        </w:rPr>
        <w:t xml:space="preserve">As writers one of our duty is to guide </w:t>
      </w:r>
      <w:r w:rsidRPr="00A212BE">
        <w:rPr>
          <w:lang w:val="en"/>
        </w:rPr>
        <w:t>reader</w:t>
      </w:r>
      <w:r>
        <w:rPr>
          <w:lang w:val="en"/>
        </w:rPr>
        <w:t>s through the</w:t>
      </w:r>
      <w:r w:rsidRPr="00A212BE">
        <w:rPr>
          <w:lang w:val="en"/>
        </w:rPr>
        <w:t xml:space="preserve"> text</w:t>
      </w:r>
      <w:r w:rsidR="001E045E">
        <w:rPr>
          <w:lang w:val="en"/>
        </w:rPr>
        <w:t xml:space="preserve">, and </w:t>
      </w:r>
      <w:r>
        <w:rPr>
          <w:lang w:val="en"/>
        </w:rPr>
        <w:t xml:space="preserve">be consistent with one of the quote and citation style </w:t>
      </w:r>
      <w:r w:rsidR="001E045E">
        <w:rPr>
          <w:lang w:val="en"/>
        </w:rPr>
        <w:t>will help</w:t>
      </w:r>
      <w:r w:rsidRPr="00A212BE">
        <w:rPr>
          <w:lang w:val="en"/>
        </w:rPr>
        <w:t xml:space="preserve"> the reader</w:t>
      </w:r>
      <w:r w:rsidR="001E045E">
        <w:rPr>
          <w:lang w:val="en"/>
        </w:rPr>
        <w:t>s to make connections,</w:t>
      </w:r>
      <w:r w:rsidR="001E045E" w:rsidRPr="001E045E">
        <w:rPr>
          <w:lang w:val="en"/>
        </w:rPr>
        <w:t xml:space="preserve"> </w:t>
      </w:r>
      <w:r w:rsidR="001E045E" w:rsidRPr="00A212BE">
        <w:rPr>
          <w:lang w:val="en"/>
        </w:rPr>
        <w:t xml:space="preserve">access source documents </w:t>
      </w:r>
      <w:r w:rsidR="001E045E">
        <w:rPr>
          <w:lang w:val="en"/>
        </w:rPr>
        <w:t>and</w:t>
      </w:r>
      <w:r w:rsidR="001E045E" w:rsidRPr="00A212BE">
        <w:rPr>
          <w:lang w:val="en"/>
        </w:rPr>
        <w:t xml:space="preserve"> verify, if necessary, the validity of </w:t>
      </w:r>
      <w:r w:rsidR="001E045E">
        <w:rPr>
          <w:lang w:val="en"/>
        </w:rPr>
        <w:t>our</w:t>
      </w:r>
      <w:r w:rsidR="006064A7">
        <w:rPr>
          <w:lang w:val="en"/>
        </w:rPr>
        <w:t xml:space="preserve"> arguments giving</w:t>
      </w:r>
      <w:r w:rsidR="001E045E" w:rsidRPr="00A212BE">
        <w:rPr>
          <w:lang w:val="en"/>
        </w:rPr>
        <w:t xml:space="preserve"> e</w:t>
      </w:r>
      <w:r w:rsidR="00526EC2">
        <w:rPr>
          <w:lang w:val="en"/>
        </w:rPr>
        <w:t>vidence on which they are based; but m</w:t>
      </w:r>
      <w:r w:rsidR="00526EC2" w:rsidRPr="00526EC2">
        <w:rPr>
          <w:lang w:val="en"/>
        </w:rPr>
        <w:t>ost importantly, good referencing is essential to avoid any possible accusation of plagiarism</w:t>
      </w:r>
      <w:r w:rsidR="007A454D">
        <w:rPr>
          <w:lang w:val="en"/>
        </w:rPr>
        <w:t xml:space="preserve"> (Turabian 2013</w:t>
      </w:r>
      <w:r w:rsidR="00E43E94">
        <w:rPr>
          <w:lang w:val="en"/>
        </w:rPr>
        <w:t xml:space="preserve">, </w:t>
      </w:r>
      <w:r w:rsidR="007928BA">
        <w:rPr>
          <w:lang w:val="en"/>
        </w:rPr>
        <w:t>208)</w:t>
      </w:r>
      <w:r w:rsidR="00526EC2" w:rsidRPr="00526EC2">
        <w:rPr>
          <w:lang w:val="en"/>
        </w:rPr>
        <w:t>.</w:t>
      </w:r>
    </w:p>
    <w:p w:rsidR="00A212BE" w:rsidRDefault="00A212BE" w:rsidP="00A212BE">
      <w:pPr>
        <w:pStyle w:val="Heading1"/>
        <w:rPr>
          <w:lang w:val="en"/>
        </w:rPr>
      </w:pPr>
      <w:r>
        <w:rPr>
          <w:lang w:val="en"/>
        </w:rPr>
        <w:lastRenderedPageBreak/>
        <w:t>Conclusion</w:t>
      </w:r>
    </w:p>
    <w:p w:rsidR="00D57D46" w:rsidRPr="003D47D1" w:rsidRDefault="007928BA" w:rsidP="003D47D1">
      <w:pPr>
        <w:rPr>
          <w:lang w:val="en"/>
        </w:rPr>
      </w:pPr>
      <w:r w:rsidRPr="007928BA">
        <w:rPr>
          <w:lang w:val="en"/>
        </w:rPr>
        <w:t>Academic writing refers to a particular style of expression that researchers use to define the intellectual boundaries of their disciplines and their areas of expertise. Characteristics of academic writing include</w:t>
      </w:r>
      <w:r w:rsidR="007456EA">
        <w:rPr>
          <w:lang w:val="en"/>
        </w:rPr>
        <w:t xml:space="preserve"> quoting, citation, and precise r</w:t>
      </w:r>
      <w:r w:rsidR="007456EA" w:rsidRPr="00A212BE">
        <w:rPr>
          <w:lang w:val="en"/>
        </w:rPr>
        <w:t xml:space="preserve">eferencing </w:t>
      </w:r>
      <w:r w:rsidR="007456EA">
        <w:rPr>
          <w:lang w:val="en"/>
        </w:rPr>
        <w:t xml:space="preserve">in order to </w:t>
      </w:r>
      <w:r w:rsidR="00A212BE" w:rsidRPr="00A212BE">
        <w:rPr>
          <w:lang w:val="en"/>
        </w:rPr>
        <w:t xml:space="preserve">acknowledging the sources used in </w:t>
      </w:r>
      <w:r w:rsidR="00A212BE" w:rsidRPr="00773F96">
        <w:rPr>
          <w:lang w:val="en"/>
        </w:rPr>
        <w:t>writing</w:t>
      </w:r>
      <w:r w:rsidR="00773F96" w:rsidRPr="00773F96">
        <w:rPr>
          <w:lang w:val="en"/>
        </w:rPr>
        <w:t xml:space="preserve"> an</w:t>
      </w:r>
      <w:r w:rsidR="00A212BE" w:rsidRPr="00773F96">
        <w:rPr>
          <w:lang w:val="en"/>
        </w:rPr>
        <w:t xml:space="preserve"> es</w:t>
      </w:r>
      <w:r w:rsidR="00721C78" w:rsidRPr="00773F96">
        <w:rPr>
          <w:lang w:val="en"/>
        </w:rPr>
        <w:t>say</w:t>
      </w:r>
      <w:r w:rsidR="00A212BE" w:rsidRPr="00A212BE">
        <w:rPr>
          <w:lang w:val="en"/>
        </w:rPr>
        <w:t xml:space="preserve">. </w:t>
      </w:r>
      <w:r w:rsidR="007456EA">
        <w:rPr>
          <w:lang w:val="en"/>
        </w:rPr>
        <w:t>Although, different styles can be used in different settings, two are the most used in academic technique</w:t>
      </w:r>
      <w:r w:rsidR="00DC6CAA">
        <w:rPr>
          <w:lang w:val="en"/>
        </w:rPr>
        <w:t xml:space="preserve">, </w:t>
      </w:r>
      <w:r w:rsidR="00DC6CAA" w:rsidRPr="00DC6CAA">
        <w:rPr>
          <w:lang w:val="en"/>
        </w:rPr>
        <w:t>both outlined in the Turabian manual: notes-bibliography style and author-date style</w:t>
      </w:r>
      <w:r w:rsidR="00DC6CAA">
        <w:rPr>
          <w:lang w:val="en"/>
        </w:rPr>
        <w:t>.</w:t>
      </w:r>
      <w:r w:rsidR="007D5E7E">
        <w:rPr>
          <w:lang w:val="en"/>
        </w:rPr>
        <w:t xml:space="preserve"> The use</w:t>
      </w:r>
      <w:r w:rsidR="00721C78">
        <w:rPr>
          <w:lang w:val="en"/>
        </w:rPr>
        <w:t xml:space="preserve"> of these</w:t>
      </w:r>
      <w:r w:rsidR="007D5E7E">
        <w:rPr>
          <w:lang w:val="en"/>
        </w:rPr>
        <w:t xml:space="preserve"> standard method</w:t>
      </w:r>
      <w:r w:rsidR="00721C78">
        <w:rPr>
          <w:lang w:val="en"/>
        </w:rPr>
        <w:t>s</w:t>
      </w:r>
      <w:r w:rsidR="007D5E7E">
        <w:rPr>
          <w:lang w:val="en"/>
        </w:rPr>
        <w:t xml:space="preserve"> in a consistent manner </w:t>
      </w:r>
      <w:r w:rsidR="00A212BE" w:rsidRPr="00A212BE">
        <w:rPr>
          <w:lang w:val="en"/>
        </w:rPr>
        <w:t>a</w:t>
      </w:r>
      <w:r w:rsidR="007456EA">
        <w:rPr>
          <w:lang w:val="en"/>
        </w:rPr>
        <w:t xml:space="preserve">llows the reader to access and verify the </w:t>
      </w:r>
      <w:r w:rsidR="00A212BE" w:rsidRPr="00A212BE">
        <w:rPr>
          <w:lang w:val="en"/>
        </w:rPr>
        <w:t>source document</w:t>
      </w:r>
      <w:r w:rsidR="007456EA">
        <w:rPr>
          <w:lang w:val="en"/>
        </w:rPr>
        <w:t xml:space="preserve">s, and if necessary </w:t>
      </w:r>
      <w:r w:rsidR="007D5E7E">
        <w:rPr>
          <w:lang w:val="en"/>
        </w:rPr>
        <w:t>add weight to claim</w:t>
      </w:r>
      <w:r w:rsidR="00721C78">
        <w:rPr>
          <w:lang w:val="en"/>
        </w:rPr>
        <w:t>ed</w:t>
      </w:r>
      <w:r w:rsidR="007456EA" w:rsidRPr="00A212BE">
        <w:rPr>
          <w:lang w:val="en"/>
        </w:rPr>
        <w:t xml:space="preserve"> comments and argumen</w:t>
      </w:r>
      <w:r w:rsidR="007456EA">
        <w:rPr>
          <w:lang w:val="en"/>
        </w:rPr>
        <w:t>ts; moreover</w:t>
      </w:r>
      <w:r w:rsidR="007D5E7E">
        <w:rPr>
          <w:lang w:val="en"/>
        </w:rPr>
        <w:t>,</w:t>
      </w:r>
      <w:r w:rsidR="007456EA">
        <w:rPr>
          <w:lang w:val="en"/>
        </w:rPr>
        <w:t xml:space="preserve"> a well referenced essay will </w:t>
      </w:r>
      <w:r w:rsidR="007456EA" w:rsidRPr="00526EC2">
        <w:rPr>
          <w:lang w:val="en"/>
        </w:rPr>
        <w:t>avoid any possible accusation of plagiarism.</w:t>
      </w:r>
    </w:p>
    <w:p w:rsidR="002D1890" w:rsidRPr="00A81748" w:rsidRDefault="002D1890" w:rsidP="007658CA">
      <w:pPr>
        <w:pStyle w:val="Heading1"/>
      </w:pPr>
      <w:r w:rsidRPr="00A81748">
        <w:t>Works Cited</w:t>
      </w:r>
      <w:r w:rsidR="00FF14C5" w:rsidRPr="00A81748">
        <w:t xml:space="preserve"> - Bibliography</w:t>
      </w:r>
    </w:p>
    <w:p w:rsidR="008D779F" w:rsidRPr="00721C78" w:rsidRDefault="00863507" w:rsidP="003D47D1">
      <w:pPr>
        <w:pStyle w:val="ListParagraph"/>
        <w:numPr>
          <w:ilvl w:val="0"/>
          <w:numId w:val="13"/>
        </w:numPr>
        <w:jc w:val="left"/>
      </w:pPr>
      <w:r w:rsidRPr="00721C78">
        <w:t xml:space="preserve">Kate L. Turabian; </w:t>
      </w:r>
      <w:r w:rsidRPr="00721C78">
        <w:rPr>
          <w:i/>
        </w:rPr>
        <w:t>A Manual for Writers of Research Papers, Theses, and Dissertations</w:t>
      </w:r>
      <w:r w:rsidRPr="00721C78">
        <w:t xml:space="preserve">, Eighth Edition: Chicago Style for Students and Researchers (Chicago Guides to Writing, Editing, and Publishing); </w:t>
      </w:r>
      <w:r w:rsidR="00094E9B" w:rsidRPr="00721C78">
        <w:t>The University of  Chicago Press, Chicago 6063</w:t>
      </w:r>
      <w:r w:rsidR="00CD3532" w:rsidRPr="00721C78">
        <w:t>7</w:t>
      </w:r>
      <w:r w:rsidR="00094E9B" w:rsidRPr="00721C78">
        <w:t>;</w:t>
      </w:r>
      <w:r w:rsidR="00CD3532" w:rsidRPr="00721C78">
        <w:t xml:space="preserve"> </w:t>
      </w:r>
      <w:r w:rsidRPr="00721C78">
        <w:t>ISBN</w:t>
      </w:r>
      <w:r w:rsidR="00094E9B" w:rsidRPr="00721C78">
        <w:t xml:space="preserve"> </w:t>
      </w:r>
      <w:r w:rsidRPr="00721C78">
        <w:t>13:9780226816388 (paper )</w:t>
      </w:r>
      <w:r w:rsidR="003A55F1" w:rsidRPr="00721C78">
        <w:t>;</w:t>
      </w:r>
    </w:p>
    <w:p w:rsidR="008D779F" w:rsidRDefault="008D779F" w:rsidP="008D779F">
      <w:pPr>
        <w:ind w:firstLine="720"/>
        <w:jc w:val="left"/>
      </w:pPr>
    </w:p>
    <w:p w:rsidR="008D779F" w:rsidRDefault="008D779F" w:rsidP="008D779F">
      <w:pPr>
        <w:ind w:firstLine="720"/>
        <w:jc w:val="left"/>
      </w:pPr>
    </w:p>
    <w:p w:rsidR="008D779F" w:rsidRDefault="008D779F" w:rsidP="008D779F">
      <w:pPr>
        <w:ind w:firstLine="720"/>
        <w:jc w:val="left"/>
      </w:pPr>
    </w:p>
    <w:p w:rsidR="008D779F" w:rsidRDefault="008D779F" w:rsidP="008D779F">
      <w:pPr>
        <w:ind w:firstLine="720"/>
        <w:jc w:val="left"/>
      </w:pPr>
    </w:p>
    <w:p w:rsidR="008D779F" w:rsidRDefault="008D779F" w:rsidP="008D779F">
      <w:pPr>
        <w:ind w:firstLine="720"/>
        <w:jc w:val="left"/>
      </w:pPr>
    </w:p>
    <w:p w:rsidR="008D779F" w:rsidRPr="00F51945" w:rsidRDefault="008D779F">
      <w:pPr>
        <w:ind w:firstLine="720"/>
        <w:jc w:val="left"/>
      </w:pPr>
    </w:p>
    <w:sectPr w:rsidR="008D779F" w:rsidRPr="00F5194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2D0" w:rsidRDefault="00C112D0">
      <w:r>
        <w:separator/>
      </w:r>
    </w:p>
  </w:endnote>
  <w:endnote w:type="continuationSeparator" w:id="0">
    <w:p w:rsidR="00C112D0" w:rsidRDefault="00C11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B1E" w:rsidRDefault="00942B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B1E" w:rsidRDefault="00942B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B1E" w:rsidRDefault="00942B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2D0" w:rsidRDefault="00C112D0">
      <w:r>
        <w:separator/>
      </w:r>
    </w:p>
  </w:footnote>
  <w:footnote w:type="continuationSeparator" w:id="0">
    <w:p w:rsidR="00C112D0" w:rsidRDefault="00C112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B1E" w:rsidRDefault="00942B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4D45" w:rsidRPr="00D46677" w:rsidRDefault="003D47D1" w:rsidP="00D46677">
    <w:pPr>
      <w:pStyle w:val="Header"/>
      <w:pBdr>
        <w:bottom w:val="thinThickSmallGap" w:sz="24" w:space="1" w:color="365F91"/>
      </w:pBdr>
      <w:jc w:val="right"/>
      <w:rPr>
        <w:rFonts w:ascii="Calibri" w:hAnsi="Calibri" w:cs="Calibri"/>
        <w:sz w:val="22"/>
        <w:szCs w:val="22"/>
      </w:rPr>
    </w:pPr>
    <w:r>
      <w:rPr>
        <w:rStyle w:val="PageNumber"/>
        <w:rFonts w:ascii="Calibri" w:hAnsi="Calibri" w:cs="Calibri"/>
        <w:sz w:val="22"/>
        <w:szCs w:val="22"/>
      </w:rPr>
      <w:t>StudentName</w:t>
    </w:r>
    <w:r w:rsidR="00634D45" w:rsidRPr="00D46677">
      <w:rPr>
        <w:rStyle w:val="PageNumber"/>
        <w:rFonts w:ascii="Calibri" w:hAnsi="Calibri" w:cs="Calibri"/>
        <w:sz w:val="22"/>
        <w:szCs w:val="22"/>
      </w:rPr>
      <w:tab/>
    </w:r>
    <w:r w:rsidR="00634D45">
      <w:rPr>
        <w:rStyle w:val="PageNumber"/>
        <w:rFonts w:ascii="Calibri" w:hAnsi="Calibri" w:cs="Calibri"/>
        <w:sz w:val="22"/>
        <w:szCs w:val="22"/>
      </w:rPr>
      <w:t>ACA-401</w:t>
    </w:r>
    <w:r w:rsidR="00634D45" w:rsidRPr="00D46677">
      <w:rPr>
        <w:rStyle w:val="PageNumber"/>
        <w:rFonts w:ascii="Calibri" w:hAnsi="Calibri" w:cs="Calibri"/>
        <w:sz w:val="22"/>
        <w:szCs w:val="22"/>
      </w:rPr>
      <w:tab/>
      <w:t xml:space="preserve">Page </w:t>
    </w:r>
    <w:r w:rsidR="00634D45" w:rsidRPr="00D46677">
      <w:rPr>
        <w:rStyle w:val="PageNumber"/>
        <w:rFonts w:ascii="Calibri" w:hAnsi="Calibri" w:cs="Calibri"/>
        <w:sz w:val="22"/>
        <w:szCs w:val="22"/>
      </w:rPr>
      <w:fldChar w:fldCharType="begin"/>
    </w:r>
    <w:r w:rsidR="00634D45" w:rsidRPr="00D46677">
      <w:rPr>
        <w:rStyle w:val="PageNumber"/>
        <w:rFonts w:ascii="Calibri" w:hAnsi="Calibri" w:cs="Calibri"/>
        <w:sz w:val="22"/>
        <w:szCs w:val="22"/>
      </w:rPr>
      <w:instrText xml:space="preserve"> PAGE </w:instrText>
    </w:r>
    <w:r w:rsidR="00634D45" w:rsidRPr="00D46677">
      <w:rPr>
        <w:rStyle w:val="PageNumber"/>
        <w:rFonts w:ascii="Calibri" w:hAnsi="Calibri" w:cs="Calibri"/>
        <w:sz w:val="22"/>
        <w:szCs w:val="22"/>
      </w:rPr>
      <w:fldChar w:fldCharType="separate"/>
    </w:r>
    <w:r w:rsidR="00942B1E">
      <w:rPr>
        <w:rStyle w:val="PageNumber"/>
        <w:rFonts w:ascii="Calibri" w:hAnsi="Calibri" w:cs="Calibri"/>
        <w:noProof/>
        <w:sz w:val="22"/>
        <w:szCs w:val="22"/>
      </w:rPr>
      <w:t>2</w:t>
    </w:r>
    <w:r w:rsidR="00634D45" w:rsidRPr="00D46677">
      <w:rPr>
        <w:rStyle w:val="PageNumber"/>
        <w:rFonts w:ascii="Calibri" w:hAnsi="Calibri" w:cs="Calibri"/>
        <w:sz w:val="22"/>
        <w:szCs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B1E" w:rsidRDefault="00942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80CA2"/>
    <w:multiLevelType w:val="hybridMultilevel"/>
    <w:tmpl w:val="A84E569C"/>
    <w:lvl w:ilvl="0" w:tplc="EB2C971C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B6404FB"/>
    <w:multiLevelType w:val="hybridMultilevel"/>
    <w:tmpl w:val="C0F04A66"/>
    <w:lvl w:ilvl="0" w:tplc="B608CC6C">
      <w:start w:val="1"/>
      <w:numFmt w:val="decimal"/>
      <w:lvlText w:val="%1)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C51CA8"/>
    <w:multiLevelType w:val="hybridMultilevel"/>
    <w:tmpl w:val="73D427CE"/>
    <w:lvl w:ilvl="0" w:tplc="06BEF8C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74AF9"/>
    <w:multiLevelType w:val="hybridMultilevel"/>
    <w:tmpl w:val="F95E52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CE068D"/>
    <w:multiLevelType w:val="hybridMultilevel"/>
    <w:tmpl w:val="C1D245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7C27BD"/>
    <w:multiLevelType w:val="hybridMultilevel"/>
    <w:tmpl w:val="6786E164"/>
    <w:lvl w:ilvl="0" w:tplc="5A861C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Bell MT" w:eastAsia="Times New Roman" w:hAnsi="Bell 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95186"/>
    <w:multiLevelType w:val="hybridMultilevel"/>
    <w:tmpl w:val="844CDF2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615421DF"/>
    <w:multiLevelType w:val="multilevel"/>
    <w:tmpl w:val="AFEA4D80"/>
    <w:lvl w:ilvl="0">
      <w:start w:val="1"/>
      <w:numFmt w:val="decimal"/>
      <w:pStyle w:val="Heading1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pStyle w:val="Heading2"/>
      <w:lvlText w:val="%2)"/>
      <w:lvlJc w:val="left"/>
      <w:pPr>
        <w:tabs>
          <w:tab w:val="num" w:pos="1440"/>
        </w:tabs>
        <w:ind w:left="1440" w:hanging="360"/>
      </w:pPr>
      <w:rPr>
        <w:lang w:val="en-US"/>
      </w:rPr>
    </w:lvl>
    <w:lvl w:ilvl="2">
      <w:start w:val="1"/>
      <w:numFmt w:val="lowerRoman"/>
      <w:lvlText w:val="%3)"/>
      <w:lvlJc w:val="left"/>
      <w:pPr>
        <w:tabs>
          <w:tab w:val="num" w:pos="1512"/>
        </w:tabs>
        <w:ind w:left="1512" w:hanging="360"/>
      </w:pPr>
    </w:lvl>
    <w:lvl w:ilvl="3">
      <w:start w:val="1"/>
      <w:numFmt w:val="decimal"/>
      <w:lvlText w:val="(%4)"/>
      <w:lvlJc w:val="left"/>
      <w:pPr>
        <w:tabs>
          <w:tab w:val="num" w:pos="1872"/>
        </w:tabs>
        <w:ind w:left="1872" w:hanging="360"/>
      </w:pPr>
    </w:lvl>
    <w:lvl w:ilvl="4">
      <w:start w:val="1"/>
      <w:numFmt w:val="lowerLetter"/>
      <w:lvlText w:val="(%5)"/>
      <w:lvlJc w:val="left"/>
      <w:pPr>
        <w:tabs>
          <w:tab w:val="num" w:pos="2232"/>
        </w:tabs>
        <w:ind w:left="2232" w:hanging="360"/>
      </w:pPr>
    </w:lvl>
    <w:lvl w:ilvl="5">
      <w:start w:val="1"/>
      <w:numFmt w:val="lowerRoman"/>
      <w:lvlText w:val="(%6)"/>
      <w:lvlJc w:val="left"/>
      <w:pPr>
        <w:tabs>
          <w:tab w:val="num" w:pos="2592"/>
        </w:tabs>
        <w:ind w:left="2592" w:hanging="360"/>
      </w:pPr>
    </w:lvl>
    <w:lvl w:ilvl="6">
      <w:start w:val="1"/>
      <w:numFmt w:val="decimal"/>
      <w:lvlText w:val="%7."/>
      <w:lvlJc w:val="left"/>
      <w:pPr>
        <w:tabs>
          <w:tab w:val="num" w:pos="2952"/>
        </w:tabs>
        <w:ind w:left="2952" w:hanging="360"/>
      </w:pPr>
    </w:lvl>
    <w:lvl w:ilvl="7">
      <w:start w:val="1"/>
      <w:numFmt w:val="lowerLetter"/>
      <w:lvlText w:val="%8."/>
      <w:lvlJc w:val="left"/>
      <w:pPr>
        <w:tabs>
          <w:tab w:val="num" w:pos="3312"/>
        </w:tabs>
        <w:ind w:left="3312" w:hanging="360"/>
      </w:pPr>
    </w:lvl>
    <w:lvl w:ilvl="8">
      <w:start w:val="1"/>
      <w:numFmt w:val="lowerRoman"/>
      <w:lvlText w:val="%9."/>
      <w:lvlJc w:val="left"/>
      <w:pPr>
        <w:tabs>
          <w:tab w:val="num" w:pos="3672"/>
        </w:tabs>
        <w:ind w:left="3672" w:hanging="360"/>
      </w:pPr>
    </w:lvl>
  </w:abstractNum>
  <w:abstractNum w:abstractNumId="8" w15:restartNumberingAfterBreak="0">
    <w:nsid w:val="67D22B65"/>
    <w:multiLevelType w:val="hybridMultilevel"/>
    <w:tmpl w:val="DC94C82E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9" w15:restartNumberingAfterBreak="0">
    <w:nsid w:val="6F2360DE"/>
    <w:multiLevelType w:val="hybridMultilevel"/>
    <w:tmpl w:val="D19E1C96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0" w15:restartNumberingAfterBreak="0">
    <w:nsid w:val="6F281B47"/>
    <w:multiLevelType w:val="hybridMultilevel"/>
    <w:tmpl w:val="671E58FE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 w15:restartNumberingAfterBreak="0">
    <w:nsid w:val="74291E77"/>
    <w:multiLevelType w:val="hybridMultilevel"/>
    <w:tmpl w:val="10DAB810"/>
    <w:lvl w:ilvl="0" w:tplc="5A861C6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Bell MT" w:eastAsia="Times New Roman" w:hAnsi="Bell 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1"/>
  </w:num>
  <w:num w:numId="5">
    <w:abstractNumId w:val="5"/>
  </w:num>
  <w:num w:numId="6">
    <w:abstractNumId w:val="7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"/>
  </w:num>
  <w:num w:numId="10">
    <w:abstractNumId w:val="9"/>
  </w:num>
  <w:num w:numId="11">
    <w:abstractNumId w:val="8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DG1MDAxNDe2sDBR0lEKTi0uzszPAykwqgUAVLV6JiwAAAA="/>
  </w:docVars>
  <w:rsids>
    <w:rsidRoot w:val="00ED443A"/>
    <w:rsid w:val="0000786A"/>
    <w:rsid w:val="00007CB8"/>
    <w:rsid w:val="00011291"/>
    <w:rsid w:val="00011D17"/>
    <w:rsid w:val="00013E59"/>
    <w:rsid w:val="00025DB1"/>
    <w:rsid w:val="00027AC9"/>
    <w:rsid w:val="0003212F"/>
    <w:rsid w:val="00040174"/>
    <w:rsid w:val="00043CAD"/>
    <w:rsid w:val="0004408A"/>
    <w:rsid w:val="000471F1"/>
    <w:rsid w:val="00047E4A"/>
    <w:rsid w:val="00051999"/>
    <w:rsid w:val="00052A34"/>
    <w:rsid w:val="00060042"/>
    <w:rsid w:val="00060D42"/>
    <w:rsid w:val="00061DC4"/>
    <w:rsid w:val="000621B7"/>
    <w:rsid w:val="000733DF"/>
    <w:rsid w:val="000740F8"/>
    <w:rsid w:val="000759AF"/>
    <w:rsid w:val="00075B97"/>
    <w:rsid w:val="000764CA"/>
    <w:rsid w:val="00085049"/>
    <w:rsid w:val="00094E9B"/>
    <w:rsid w:val="0009657C"/>
    <w:rsid w:val="000A1ED8"/>
    <w:rsid w:val="000A33B8"/>
    <w:rsid w:val="000B0AB1"/>
    <w:rsid w:val="000B6AFE"/>
    <w:rsid w:val="000C206C"/>
    <w:rsid w:val="000C27FD"/>
    <w:rsid w:val="000C5C7A"/>
    <w:rsid w:val="000C6716"/>
    <w:rsid w:val="000D4F9E"/>
    <w:rsid w:val="000D5DCD"/>
    <w:rsid w:val="000E1541"/>
    <w:rsid w:val="000E1FF7"/>
    <w:rsid w:val="000E45B0"/>
    <w:rsid w:val="000F00AD"/>
    <w:rsid w:val="0011028F"/>
    <w:rsid w:val="0011043D"/>
    <w:rsid w:val="0011168E"/>
    <w:rsid w:val="001118EB"/>
    <w:rsid w:val="001128C1"/>
    <w:rsid w:val="001131C0"/>
    <w:rsid w:val="0011483C"/>
    <w:rsid w:val="001153C3"/>
    <w:rsid w:val="001206AB"/>
    <w:rsid w:val="00122121"/>
    <w:rsid w:val="00122482"/>
    <w:rsid w:val="00122729"/>
    <w:rsid w:val="0012322B"/>
    <w:rsid w:val="00133230"/>
    <w:rsid w:val="001351AC"/>
    <w:rsid w:val="001364CD"/>
    <w:rsid w:val="00140BB4"/>
    <w:rsid w:val="00143C4B"/>
    <w:rsid w:val="00150B76"/>
    <w:rsid w:val="00152DE6"/>
    <w:rsid w:val="00157D18"/>
    <w:rsid w:val="0016023B"/>
    <w:rsid w:val="001616F0"/>
    <w:rsid w:val="001640C9"/>
    <w:rsid w:val="00167BB4"/>
    <w:rsid w:val="001753DA"/>
    <w:rsid w:val="00175847"/>
    <w:rsid w:val="0017799A"/>
    <w:rsid w:val="00181F18"/>
    <w:rsid w:val="00184354"/>
    <w:rsid w:val="00193F8F"/>
    <w:rsid w:val="001A4327"/>
    <w:rsid w:val="001A7D4C"/>
    <w:rsid w:val="001C0504"/>
    <w:rsid w:val="001C1C9B"/>
    <w:rsid w:val="001C628D"/>
    <w:rsid w:val="001C70F2"/>
    <w:rsid w:val="001D136D"/>
    <w:rsid w:val="001D1785"/>
    <w:rsid w:val="001E045E"/>
    <w:rsid w:val="001E0A76"/>
    <w:rsid w:val="001E26C0"/>
    <w:rsid w:val="001E41A7"/>
    <w:rsid w:val="001E4349"/>
    <w:rsid w:val="001E7076"/>
    <w:rsid w:val="001E7262"/>
    <w:rsid w:val="001F3FD8"/>
    <w:rsid w:val="002009E8"/>
    <w:rsid w:val="00201C69"/>
    <w:rsid w:val="00207A6C"/>
    <w:rsid w:val="00215292"/>
    <w:rsid w:val="0021542B"/>
    <w:rsid w:val="00221648"/>
    <w:rsid w:val="00222CE4"/>
    <w:rsid w:val="00223D3E"/>
    <w:rsid w:val="00232A04"/>
    <w:rsid w:val="00235741"/>
    <w:rsid w:val="002359A2"/>
    <w:rsid w:val="00236468"/>
    <w:rsid w:val="002402B5"/>
    <w:rsid w:val="002418B2"/>
    <w:rsid w:val="002512CC"/>
    <w:rsid w:val="00254043"/>
    <w:rsid w:val="00254D41"/>
    <w:rsid w:val="00255234"/>
    <w:rsid w:val="00257934"/>
    <w:rsid w:val="002627C5"/>
    <w:rsid w:val="00271B70"/>
    <w:rsid w:val="002723E3"/>
    <w:rsid w:val="002805B9"/>
    <w:rsid w:val="00280B35"/>
    <w:rsid w:val="00287535"/>
    <w:rsid w:val="002931A6"/>
    <w:rsid w:val="00294642"/>
    <w:rsid w:val="00295B7C"/>
    <w:rsid w:val="00297D40"/>
    <w:rsid w:val="002A27FC"/>
    <w:rsid w:val="002B1826"/>
    <w:rsid w:val="002B4185"/>
    <w:rsid w:val="002B674A"/>
    <w:rsid w:val="002B79AE"/>
    <w:rsid w:val="002C3646"/>
    <w:rsid w:val="002C508F"/>
    <w:rsid w:val="002C50A7"/>
    <w:rsid w:val="002C6AA3"/>
    <w:rsid w:val="002D0DBE"/>
    <w:rsid w:val="002D1890"/>
    <w:rsid w:val="002D6892"/>
    <w:rsid w:val="002E18A4"/>
    <w:rsid w:val="002E471E"/>
    <w:rsid w:val="002E6F19"/>
    <w:rsid w:val="002F0B7D"/>
    <w:rsid w:val="002F3938"/>
    <w:rsid w:val="002F512B"/>
    <w:rsid w:val="002F6E71"/>
    <w:rsid w:val="00304565"/>
    <w:rsid w:val="00306C3F"/>
    <w:rsid w:val="00311410"/>
    <w:rsid w:val="00312025"/>
    <w:rsid w:val="00314CE3"/>
    <w:rsid w:val="00316AA7"/>
    <w:rsid w:val="003201A5"/>
    <w:rsid w:val="00320524"/>
    <w:rsid w:val="00322C56"/>
    <w:rsid w:val="003258F1"/>
    <w:rsid w:val="003315A8"/>
    <w:rsid w:val="00331C7D"/>
    <w:rsid w:val="00333A34"/>
    <w:rsid w:val="0033446C"/>
    <w:rsid w:val="00334890"/>
    <w:rsid w:val="00340E81"/>
    <w:rsid w:val="00342B60"/>
    <w:rsid w:val="00345C9B"/>
    <w:rsid w:val="00352936"/>
    <w:rsid w:val="00361EA2"/>
    <w:rsid w:val="00362457"/>
    <w:rsid w:val="00366A07"/>
    <w:rsid w:val="003720B9"/>
    <w:rsid w:val="003747BE"/>
    <w:rsid w:val="003763CC"/>
    <w:rsid w:val="003775CF"/>
    <w:rsid w:val="003852C8"/>
    <w:rsid w:val="00385A77"/>
    <w:rsid w:val="00387B76"/>
    <w:rsid w:val="00387FCF"/>
    <w:rsid w:val="00393E46"/>
    <w:rsid w:val="00394242"/>
    <w:rsid w:val="003953ED"/>
    <w:rsid w:val="003A55F1"/>
    <w:rsid w:val="003B1A38"/>
    <w:rsid w:val="003B3933"/>
    <w:rsid w:val="003B3F8D"/>
    <w:rsid w:val="003B590C"/>
    <w:rsid w:val="003C0ADC"/>
    <w:rsid w:val="003C6577"/>
    <w:rsid w:val="003C680A"/>
    <w:rsid w:val="003D47D1"/>
    <w:rsid w:val="003F1705"/>
    <w:rsid w:val="003F6C06"/>
    <w:rsid w:val="003F6E57"/>
    <w:rsid w:val="0040696B"/>
    <w:rsid w:val="0041190A"/>
    <w:rsid w:val="0041353A"/>
    <w:rsid w:val="00413F83"/>
    <w:rsid w:val="004158B4"/>
    <w:rsid w:val="00425414"/>
    <w:rsid w:val="00426222"/>
    <w:rsid w:val="00433C4C"/>
    <w:rsid w:val="004342D3"/>
    <w:rsid w:val="00434F60"/>
    <w:rsid w:val="00435E66"/>
    <w:rsid w:val="00437686"/>
    <w:rsid w:val="00437EA3"/>
    <w:rsid w:val="004466BC"/>
    <w:rsid w:val="00447632"/>
    <w:rsid w:val="004562FB"/>
    <w:rsid w:val="00456AAF"/>
    <w:rsid w:val="00457E9D"/>
    <w:rsid w:val="0046150B"/>
    <w:rsid w:val="00462A1F"/>
    <w:rsid w:val="00463DE0"/>
    <w:rsid w:val="00470163"/>
    <w:rsid w:val="00474701"/>
    <w:rsid w:val="004747D9"/>
    <w:rsid w:val="00475284"/>
    <w:rsid w:val="00482323"/>
    <w:rsid w:val="0049108A"/>
    <w:rsid w:val="00491486"/>
    <w:rsid w:val="00491A8C"/>
    <w:rsid w:val="00495DDC"/>
    <w:rsid w:val="004A10BF"/>
    <w:rsid w:val="004A409A"/>
    <w:rsid w:val="004A4999"/>
    <w:rsid w:val="004B3451"/>
    <w:rsid w:val="004B3D70"/>
    <w:rsid w:val="004B6BD7"/>
    <w:rsid w:val="004D0C60"/>
    <w:rsid w:val="004D2358"/>
    <w:rsid w:val="004D33FE"/>
    <w:rsid w:val="004D3557"/>
    <w:rsid w:val="004D3F0C"/>
    <w:rsid w:val="004D479E"/>
    <w:rsid w:val="004D6DC4"/>
    <w:rsid w:val="004E1BFE"/>
    <w:rsid w:val="004E2A55"/>
    <w:rsid w:val="004E3D61"/>
    <w:rsid w:val="004E68F4"/>
    <w:rsid w:val="004F045B"/>
    <w:rsid w:val="004F7FAE"/>
    <w:rsid w:val="005061F4"/>
    <w:rsid w:val="005064CF"/>
    <w:rsid w:val="005075AB"/>
    <w:rsid w:val="0051187C"/>
    <w:rsid w:val="005125EA"/>
    <w:rsid w:val="00515F03"/>
    <w:rsid w:val="00521164"/>
    <w:rsid w:val="00521DA3"/>
    <w:rsid w:val="0052438C"/>
    <w:rsid w:val="00525239"/>
    <w:rsid w:val="0052538D"/>
    <w:rsid w:val="00526EC2"/>
    <w:rsid w:val="00527628"/>
    <w:rsid w:val="00527BBA"/>
    <w:rsid w:val="005314A1"/>
    <w:rsid w:val="00534D00"/>
    <w:rsid w:val="0053521E"/>
    <w:rsid w:val="005365D4"/>
    <w:rsid w:val="00541098"/>
    <w:rsid w:val="00545777"/>
    <w:rsid w:val="005473A7"/>
    <w:rsid w:val="00550FC3"/>
    <w:rsid w:val="00553244"/>
    <w:rsid w:val="00556572"/>
    <w:rsid w:val="00560E96"/>
    <w:rsid w:val="00560FC8"/>
    <w:rsid w:val="00561C15"/>
    <w:rsid w:val="00564C33"/>
    <w:rsid w:val="0056773B"/>
    <w:rsid w:val="005736C3"/>
    <w:rsid w:val="0058047B"/>
    <w:rsid w:val="005817B5"/>
    <w:rsid w:val="005822AA"/>
    <w:rsid w:val="0058497C"/>
    <w:rsid w:val="00593760"/>
    <w:rsid w:val="005A26B2"/>
    <w:rsid w:val="005A53B6"/>
    <w:rsid w:val="005A5D01"/>
    <w:rsid w:val="005B4BA3"/>
    <w:rsid w:val="005B510A"/>
    <w:rsid w:val="005B537C"/>
    <w:rsid w:val="005B5741"/>
    <w:rsid w:val="005C3929"/>
    <w:rsid w:val="005C6216"/>
    <w:rsid w:val="005C7F96"/>
    <w:rsid w:val="005D083E"/>
    <w:rsid w:val="005E0802"/>
    <w:rsid w:val="005F06FD"/>
    <w:rsid w:val="005F1B73"/>
    <w:rsid w:val="005F434A"/>
    <w:rsid w:val="0060071C"/>
    <w:rsid w:val="00601083"/>
    <w:rsid w:val="0060134B"/>
    <w:rsid w:val="00602410"/>
    <w:rsid w:val="0060599D"/>
    <w:rsid w:val="006064A7"/>
    <w:rsid w:val="006141A6"/>
    <w:rsid w:val="006171B8"/>
    <w:rsid w:val="00620797"/>
    <w:rsid w:val="0062231A"/>
    <w:rsid w:val="00622CB0"/>
    <w:rsid w:val="0062386F"/>
    <w:rsid w:val="00624164"/>
    <w:rsid w:val="006249D4"/>
    <w:rsid w:val="00625B62"/>
    <w:rsid w:val="00625D6E"/>
    <w:rsid w:val="00630615"/>
    <w:rsid w:val="00634D45"/>
    <w:rsid w:val="00637F37"/>
    <w:rsid w:val="00641826"/>
    <w:rsid w:val="006442FB"/>
    <w:rsid w:val="006448E2"/>
    <w:rsid w:val="006463C6"/>
    <w:rsid w:val="00646EDE"/>
    <w:rsid w:val="00651216"/>
    <w:rsid w:val="00652713"/>
    <w:rsid w:val="00653698"/>
    <w:rsid w:val="00656392"/>
    <w:rsid w:val="00661B76"/>
    <w:rsid w:val="00665A7D"/>
    <w:rsid w:val="00667202"/>
    <w:rsid w:val="00670253"/>
    <w:rsid w:val="00685D3B"/>
    <w:rsid w:val="0068645F"/>
    <w:rsid w:val="006937AE"/>
    <w:rsid w:val="006A2AD9"/>
    <w:rsid w:val="006A3078"/>
    <w:rsid w:val="006B168F"/>
    <w:rsid w:val="006C06CC"/>
    <w:rsid w:val="006C0E75"/>
    <w:rsid w:val="006C2722"/>
    <w:rsid w:val="006C2BB5"/>
    <w:rsid w:val="006C45A9"/>
    <w:rsid w:val="006C5B2B"/>
    <w:rsid w:val="006E0BE5"/>
    <w:rsid w:val="006E11AE"/>
    <w:rsid w:val="006E1EC9"/>
    <w:rsid w:val="006E26B7"/>
    <w:rsid w:val="006E2C1B"/>
    <w:rsid w:val="006E3603"/>
    <w:rsid w:val="006E4E5F"/>
    <w:rsid w:val="006F0F33"/>
    <w:rsid w:val="006F43EE"/>
    <w:rsid w:val="00703C14"/>
    <w:rsid w:val="00705D09"/>
    <w:rsid w:val="00706419"/>
    <w:rsid w:val="00707EB9"/>
    <w:rsid w:val="00713CB2"/>
    <w:rsid w:val="007144DB"/>
    <w:rsid w:val="00720177"/>
    <w:rsid w:val="0072064A"/>
    <w:rsid w:val="00720AF7"/>
    <w:rsid w:val="00721C78"/>
    <w:rsid w:val="00726F80"/>
    <w:rsid w:val="00727B3D"/>
    <w:rsid w:val="007334D5"/>
    <w:rsid w:val="00735DCA"/>
    <w:rsid w:val="007373B4"/>
    <w:rsid w:val="00744B60"/>
    <w:rsid w:val="00745414"/>
    <w:rsid w:val="007456EA"/>
    <w:rsid w:val="00747610"/>
    <w:rsid w:val="00752B79"/>
    <w:rsid w:val="00756B12"/>
    <w:rsid w:val="0075731C"/>
    <w:rsid w:val="00757C66"/>
    <w:rsid w:val="00762567"/>
    <w:rsid w:val="00763486"/>
    <w:rsid w:val="00764AFA"/>
    <w:rsid w:val="007651F0"/>
    <w:rsid w:val="007658CA"/>
    <w:rsid w:val="00765DFC"/>
    <w:rsid w:val="00770979"/>
    <w:rsid w:val="007735D3"/>
    <w:rsid w:val="00773F96"/>
    <w:rsid w:val="007749DD"/>
    <w:rsid w:val="00777482"/>
    <w:rsid w:val="00780CD5"/>
    <w:rsid w:val="00781844"/>
    <w:rsid w:val="0078232A"/>
    <w:rsid w:val="00783963"/>
    <w:rsid w:val="00783CB3"/>
    <w:rsid w:val="00791D6B"/>
    <w:rsid w:val="007928BA"/>
    <w:rsid w:val="00793A0B"/>
    <w:rsid w:val="007A0A0C"/>
    <w:rsid w:val="007A454D"/>
    <w:rsid w:val="007A5058"/>
    <w:rsid w:val="007B01CA"/>
    <w:rsid w:val="007B3170"/>
    <w:rsid w:val="007B36A8"/>
    <w:rsid w:val="007C756F"/>
    <w:rsid w:val="007D0AE1"/>
    <w:rsid w:val="007D39D2"/>
    <w:rsid w:val="007D4919"/>
    <w:rsid w:val="007D5E7E"/>
    <w:rsid w:val="007D6D13"/>
    <w:rsid w:val="007E060E"/>
    <w:rsid w:val="007E2C0B"/>
    <w:rsid w:val="007F181D"/>
    <w:rsid w:val="007F203C"/>
    <w:rsid w:val="007F2947"/>
    <w:rsid w:val="008024DC"/>
    <w:rsid w:val="00804B0C"/>
    <w:rsid w:val="00816154"/>
    <w:rsid w:val="00816189"/>
    <w:rsid w:val="008169B2"/>
    <w:rsid w:val="008313D5"/>
    <w:rsid w:val="008323CE"/>
    <w:rsid w:val="00832786"/>
    <w:rsid w:val="00835039"/>
    <w:rsid w:val="00835CE0"/>
    <w:rsid w:val="00837E9B"/>
    <w:rsid w:val="008444FC"/>
    <w:rsid w:val="008519BD"/>
    <w:rsid w:val="0086296B"/>
    <w:rsid w:val="00863507"/>
    <w:rsid w:val="00864B36"/>
    <w:rsid w:val="00871DAF"/>
    <w:rsid w:val="00873D8A"/>
    <w:rsid w:val="0087477A"/>
    <w:rsid w:val="0087477B"/>
    <w:rsid w:val="00877DCC"/>
    <w:rsid w:val="0088154E"/>
    <w:rsid w:val="00882915"/>
    <w:rsid w:val="00883F98"/>
    <w:rsid w:val="008905E9"/>
    <w:rsid w:val="00892EDC"/>
    <w:rsid w:val="00894711"/>
    <w:rsid w:val="00894793"/>
    <w:rsid w:val="0089780C"/>
    <w:rsid w:val="008A0BDD"/>
    <w:rsid w:val="008A587F"/>
    <w:rsid w:val="008A7D07"/>
    <w:rsid w:val="008C3179"/>
    <w:rsid w:val="008C5982"/>
    <w:rsid w:val="008C7736"/>
    <w:rsid w:val="008D38A5"/>
    <w:rsid w:val="008D4BE2"/>
    <w:rsid w:val="008D779F"/>
    <w:rsid w:val="008E0181"/>
    <w:rsid w:val="008E0608"/>
    <w:rsid w:val="008E1EF3"/>
    <w:rsid w:val="008E5C58"/>
    <w:rsid w:val="008E7E25"/>
    <w:rsid w:val="008F044B"/>
    <w:rsid w:val="008F0A26"/>
    <w:rsid w:val="008F38B9"/>
    <w:rsid w:val="008F76EF"/>
    <w:rsid w:val="008F7959"/>
    <w:rsid w:val="00904A6F"/>
    <w:rsid w:val="00910347"/>
    <w:rsid w:val="00912D4A"/>
    <w:rsid w:val="00921649"/>
    <w:rsid w:val="00926932"/>
    <w:rsid w:val="00927F6B"/>
    <w:rsid w:val="0093197B"/>
    <w:rsid w:val="009321C0"/>
    <w:rsid w:val="00934DE2"/>
    <w:rsid w:val="00936100"/>
    <w:rsid w:val="00942254"/>
    <w:rsid w:val="00942B1E"/>
    <w:rsid w:val="00944586"/>
    <w:rsid w:val="00944C04"/>
    <w:rsid w:val="009510A0"/>
    <w:rsid w:val="00957FEB"/>
    <w:rsid w:val="00960A9A"/>
    <w:rsid w:val="00965364"/>
    <w:rsid w:val="00970C4B"/>
    <w:rsid w:val="009710C1"/>
    <w:rsid w:val="009808F4"/>
    <w:rsid w:val="00984097"/>
    <w:rsid w:val="00987458"/>
    <w:rsid w:val="00993DB1"/>
    <w:rsid w:val="00993FD6"/>
    <w:rsid w:val="00995EE8"/>
    <w:rsid w:val="009A2C98"/>
    <w:rsid w:val="009A54EF"/>
    <w:rsid w:val="009A5FFB"/>
    <w:rsid w:val="009A6D95"/>
    <w:rsid w:val="009B038E"/>
    <w:rsid w:val="009B6434"/>
    <w:rsid w:val="009B6770"/>
    <w:rsid w:val="009C1D03"/>
    <w:rsid w:val="009C3921"/>
    <w:rsid w:val="009C53E7"/>
    <w:rsid w:val="009C5E9C"/>
    <w:rsid w:val="009C74A3"/>
    <w:rsid w:val="009E0562"/>
    <w:rsid w:val="009E0CEC"/>
    <w:rsid w:val="009E3B56"/>
    <w:rsid w:val="009E5403"/>
    <w:rsid w:val="009F0A0B"/>
    <w:rsid w:val="009F2EE2"/>
    <w:rsid w:val="009F34B5"/>
    <w:rsid w:val="009F49B8"/>
    <w:rsid w:val="009F5C80"/>
    <w:rsid w:val="009F71FA"/>
    <w:rsid w:val="00A0037C"/>
    <w:rsid w:val="00A0382F"/>
    <w:rsid w:val="00A0696F"/>
    <w:rsid w:val="00A10526"/>
    <w:rsid w:val="00A123BE"/>
    <w:rsid w:val="00A1319D"/>
    <w:rsid w:val="00A13CEF"/>
    <w:rsid w:val="00A212BE"/>
    <w:rsid w:val="00A24E2E"/>
    <w:rsid w:val="00A26A6B"/>
    <w:rsid w:val="00A30E08"/>
    <w:rsid w:val="00A35E67"/>
    <w:rsid w:val="00A41C82"/>
    <w:rsid w:val="00A44080"/>
    <w:rsid w:val="00A4586B"/>
    <w:rsid w:val="00A45F83"/>
    <w:rsid w:val="00A47DCE"/>
    <w:rsid w:val="00A51078"/>
    <w:rsid w:val="00A5187F"/>
    <w:rsid w:val="00A51ADB"/>
    <w:rsid w:val="00A5573C"/>
    <w:rsid w:val="00A60852"/>
    <w:rsid w:val="00A622FD"/>
    <w:rsid w:val="00A66457"/>
    <w:rsid w:val="00A70849"/>
    <w:rsid w:val="00A713AC"/>
    <w:rsid w:val="00A71D34"/>
    <w:rsid w:val="00A72FB5"/>
    <w:rsid w:val="00A7318C"/>
    <w:rsid w:val="00A738E3"/>
    <w:rsid w:val="00A74609"/>
    <w:rsid w:val="00A768D4"/>
    <w:rsid w:val="00A8091B"/>
    <w:rsid w:val="00A81748"/>
    <w:rsid w:val="00A84B9C"/>
    <w:rsid w:val="00A85C01"/>
    <w:rsid w:val="00A9115D"/>
    <w:rsid w:val="00A927E7"/>
    <w:rsid w:val="00A96A6C"/>
    <w:rsid w:val="00AA283C"/>
    <w:rsid w:val="00AB0F71"/>
    <w:rsid w:val="00AB2512"/>
    <w:rsid w:val="00AD03DA"/>
    <w:rsid w:val="00AD255D"/>
    <w:rsid w:val="00AD5E7D"/>
    <w:rsid w:val="00AE0CA1"/>
    <w:rsid w:val="00AE7398"/>
    <w:rsid w:val="00AF0A4C"/>
    <w:rsid w:val="00AF4DE6"/>
    <w:rsid w:val="00B04B0E"/>
    <w:rsid w:val="00B055DC"/>
    <w:rsid w:val="00B1031E"/>
    <w:rsid w:val="00B2325A"/>
    <w:rsid w:val="00B26EE0"/>
    <w:rsid w:val="00B30713"/>
    <w:rsid w:val="00B43106"/>
    <w:rsid w:val="00B43AEC"/>
    <w:rsid w:val="00B4683E"/>
    <w:rsid w:val="00B558FF"/>
    <w:rsid w:val="00B561E2"/>
    <w:rsid w:val="00B601AD"/>
    <w:rsid w:val="00B61335"/>
    <w:rsid w:val="00B61EFC"/>
    <w:rsid w:val="00B629E5"/>
    <w:rsid w:val="00B63879"/>
    <w:rsid w:val="00B63CC8"/>
    <w:rsid w:val="00B65DE8"/>
    <w:rsid w:val="00B71ADE"/>
    <w:rsid w:val="00B72307"/>
    <w:rsid w:val="00B739B3"/>
    <w:rsid w:val="00B75669"/>
    <w:rsid w:val="00B8079C"/>
    <w:rsid w:val="00B81EF9"/>
    <w:rsid w:val="00B831D4"/>
    <w:rsid w:val="00B85E11"/>
    <w:rsid w:val="00B90784"/>
    <w:rsid w:val="00B93548"/>
    <w:rsid w:val="00BA1BD8"/>
    <w:rsid w:val="00BA23EC"/>
    <w:rsid w:val="00BA2D5D"/>
    <w:rsid w:val="00BA40DB"/>
    <w:rsid w:val="00BB1458"/>
    <w:rsid w:val="00BB408C"/>
    <w:rsid w:val="00BB45F5"/>
    <w:rsid w:val="00BB48C5"/>
    <w:rsid w:val="00BB5701"/>
    <w:rsid w:val="00BB5F35"/>
    <w:rsid w:val="00BC096D"/>
    <w:rsid w:val="00BD0B7C"/>
    <w:rsid w:val="00BD33CF"/>
    <w:rsid w:val="00BD5379"/>
    <w:rsid w:val="00BD6B28"/>
    <w:rsid w:val="00BD7483"/>
    <w:rsid w:val="00BD75F5"/>
    <w:rsid w:val="00BE5E0A"/>
    <w:rsid w:val="00BE67C0"/>
    <w:rsid w:val="00BF04E2"/>
    <w:rsid w:val="00BF1A0B"/>
    <w:rsid w:val="00C00998"/>
    <w:rsid w:val="00C06B52"/>
    <w:rsid w:val="00C1044C"/>
    <w:rsid w:val="00C112D0"/>
    <w:rsid w:val="00C2357E"/>
    <w:rsid w:val="00C23961"/>
    <w:rsid w:val="00C2472F"/>
    <w:rsid w:val="00C24D80"/>
    <w:rsid w:val="00C2718D"/>
    <w:rsid w:val="00C30786"/>
    <w:rsid w:val="00C3079E"/>
    <w:rsid w:val="00C308FD"/>
    <w:rsid w:val="00C318E1"/>
    <w:rsid w:val="00C324F5"/>
    <w:rsid w:val="00C35E5A"/>
    <w:rsid w:val="00C36CAB"/>
    <w:rsid w:val="00C37D95"/>
    <w:rsid w:val="00C414D2"/>
    <w:rsid w:val="00C41A20"/>
    <w:rsid w:val="00C42BAC"/>
    <w:rsid w:val="00C466DB"/>
    <w:rsid w:val="00C501E9"/>
    <w:rsid w:val="00C53417"/>
    <w:rsid w:val="00C55F27"/>
    <w:rsid w:val="00C56FB9"/>
    <w:rsid w:val="00C65545"/>
    <w:rsid w:val="00C67E9C"/>
    <w:rsid w:val="00C9355E"/>
    <w:rsid w:val="00C95A1C"/>
    <w:rsid w:val="00C964CA"/>
    <w:rsid w:val="00C96715"/>
    <w:rsid w:val="00CA1540"/>
    <w:rsid w:val="00CA2923"/>
    <w:rsid w:val="00CA2A0C"/>
    <w:rsid w:val="00CA3398"/>
    <w:rsid w:val="00CA4BF9"/>
    <w:rsid w:val="00CA5255"/>
    <w:rsid w:val="00CA5787"/>
    <w:rsid w:val="00CA7D28"/>
    <w:rsid w:val="00CB4248"/>
    <w:rsid w:val="00CB57D6"/>
    <w:rsid w:val="00CB581C"/>
    <w:rsid w:val="00CB6CB9"/>
    <w:rsid w:val="00CC0B2E"/>
    <w:rsid w:val="00CD25ED"/>
    <w:rsid w:val="00CD3532"/>
    <w:rsid w:val="00CE12AD"/>
    <w:rsid w:val="00CE2663"/>
    <w:rsid w:val="00CE4291"/>
    <w:rsid w:val="00CE48FD"/>
    <w:rsid w:val="00CE626A"/>
    <w:rsid w:val="00CF10A7"/>
    <w:rsid w:val="00CF2732"/>
    <w:rsid w:val="00CF5A15"/>
    <w:rsid w:val="00D041AF"/>
    <w:rsid w:val="00D04643"/>
    <w:rsid w:val="00D10501"/>
    <w:rsid w:val="00D1056E"/>
    <w:rsid w:val="00D1212E"/>
    <w:rsid w:val="00D1358F"/>
    <w:rsid w:val="00D2004D"/>
    <w:rsid w:val="00D22818"/>
    <w:rsid w:val="00D2716A"/>
    <w:rsid w:val="00D336D0"/>
    <w:rsid w:val="00D362C9"/>
    <w:rsid w:val="00D44E29"/>
    <w:rsid w:val="00D45C98"/>
    <w:rsid w:val="00D46677"/>
    <w:rsid w:val="00D54078"/>
    <w:rsid w:val="00D552FB"/>
    <w:rsid w:val="00D57D46"/>
    <w:rsid w:val="00D611FA"/>
    <w:rsid w:val="00D625EF"/>
    <w:rsid w:val="00D71DE7"/>
    <w:rsid w:val="00D73B02"/>
    <w:rsid w:val="00D74362"/>
    <w:rsid w:val="00D743BA"/>
    <w:rsid w:val="00D77CFE"/>
    <w:rsid w:val="00D80AA4"/>
    <w:rsid w:val="00D81EB8"/>
    <w:rsid w:val="00D848C3"/>
    <w:rsid w:val="00D86B18"/>
    <w:rsid w:val="00D86BEB"/>
    <w:rsid w:val="00D918AD"/>
    <w:rsid w:val="00D9658A"/>
    <w:rsid w:val="00D965DA"/>
    <w:rsid w:val="00DA2900"/>
    <w:rsid w:val="00DA52E4"/>
    <w:rsid w:val="00DA574B"/>
    <w:rsid w:val="00DA5921"/>
    <w:rsid w:val="00DA6070"/>
    <w:rsid w:val="00DB2699"/>
    <w:rsid w:val="00DB29DD"/>
    <w:rsid w:val="00DC21DA"/>
    <w:rsid w:val="00DC220D"/>
    <w:rsid w:val="00DC5DE7"/>
    <w:rsid w:val="00DC6CAA"/>
    <w:rsid w:val="00DC7D01"/>
    <w:rsid w:val="00DD03E1"/>
    <w:rsid w:val="00DD0C2E"/>
    <w:rsid w:val="00DD12F0"/>
    <w:rsid w:val="00DD20EA"/>
    <w:rsid w:val="00DD3E6B"/>
    <w:rsid w:val="00DD4606"/>
    <w:rsid w:val="00DD6847"/>
    <w:rsid w:val="00DE2150"/>
    <w:rsid w:val="00DE22A6"/>
    <w:rsid w:val="00DE4CAD"/>
    <w:rsid w:val="00DE70A7"/>
    <w:rsid w:val="00DE7C65"/>
    <w:rsid w:val="00DF442F"/>
    <w:rsid w:val="00E024D3"/>
    <w:rsid w:val="00E076F2"/>
    <w:rsid w:val="00E12CD6"/>
    <w:rsid w:val="00E174B0"/>
    <w:rsid w:val="00E176F0"/>
    <w:rsid w:val="00E20DFD"/>
    <w:rsid w:val="00E244F3"/>
    <w:rsid w:val="00E24C9E"/>
    <w:rsid w:val="00E30097"/>
    <w:rsid w:val="00E3363E"/>
    <w:rsid w:val="00E3665B"/>
    <w:rsid w:val="00E407A6"/>
    <w:rsid w:val="00E436CF"/>
    <w:rsid w:val="00E43E94"/>
    <w:rsid w:val="00E4567D"/>
    <w:rsid w:val="00E52F66"/>
    <w:rsid w:val="00E53B58"/>
    <w:rsid w:val="00E55568"/>
    <w:rsid w:val="00E57C55"/>
    <w:rsid w:val="00E6130D"/>
    <w:rsid w:val="00E6534C"/>
    <w:rsid w:val="00E677FD"/>
    <w:rsid w:val="00E733E8"/>
    <w:rsid w:val="00E73F7D"/>
    <w:rsid w:val="00E75A81"/>
    <w:rsid w:val="00E80FA6"/>
    <w:rsid w:val="00E814FF"/>
    <w:rsid w:val="00E82C9E"/>
    <w:rsid w:val="00E83479"/>
    <w:rsid w:val="00E85575"/>
    <w:rsid w:val="00E85ADF"/>
    <w:rsid w:val="00E85BD0"/>
    <w:rsid w:val="00E85C9C"/>
    <w:rsid w:val="00E85D02"/>
    <w:rsid w:val="00E8754E"/>
    <w:rsid w:val="00E9002E"/>
    <w:rsid w:val="00E925E0"/>
    <w:rsid w:val="00EA0F9F"/>
    <w:rsid w:val="00EA1476"/>
    <w:rsid w:val="00EA1CB2"/>
    <w:rsid w:val="00EA33EC"/>
    <w:rsid w:val="00EA7B4C"/>
    <w:rsid w:val="00EB04EE"/>
    <w:rsid w:val="00EB176D"/>
    <w:rsid w:val="00EB380B"/>
    <w:rsid w:val="00EC23EB"/>
    <w:rsid w:val="00EC470B"/>
    <w:rsid w:val="00EC519D"/>
    <w:rsid w:val="00ED057E"/>
    <w:rsid w:val="00ED443A"/>
    <w:rsid w:val="00ED7A8C"/>
    <w:rsid w:val="00EE1B26"/>
    <w:rsid w:val="00EE72FE"/>
    <w:rsid w:val="00EF05C9"/>
    <w:rsid w:val="00EF2E66"/>
    <w:rsid w:val="00EF35FE"/>
    <w:rsid w:val="00F058EA"/>
    <w:rsid w:val="00F06B88"/>
    <w:rsid w:val="00F10843"/>
    <w:rsid w:val="00F141DA"/>
    <w:rsid w:val="00F16A33"/>
    <w:rsid w:val="00F17432"/>
    <w:rsid w:val="00F22674"/>
    <w:rsid w:val="00F24743"/>
    <w:rsid w:val="00F2722B"/>
    <w:rsid w:val="00F32454"/>
    <w:rsid w:val="00F35529"/>
    <w:rsid w:val="00F360E8"/>
    <w:rsid w:val="00F432AB"/>
    <w:rsid w:val="00F4389C"/>
    <w:rsid w:val="00F51945"/>
    <w:rsid w:val="00F5246B"/>
    <w:rsid w:val="00F560EC"/>
    <w:rsid w:val="00F56201"/>
    <w:rsid w:val="00F60889"/>
    <w:rsid w:val="00F67993"/>
    <w:rsid w:val="00F67BFA"/>
    <w:rsid w:val="00F7002A"/>
    <w:rsid w:val="00F810BE"/>
    <w:rsid w:val="00F83C43"/>
    <w:rsid w:val="00F906C2"/>
    <w:rsid w:val="00FA0A97"/>
    <w:rsid w:val="00FA4DAC"/>
    <w:rsid w:val="00FA569F"/>
    <w:rsid w:val="00FA656A"/>
    <w:rsid w:val="00FA75AB"/>
    <w:rsid w:val="00FB1096"/>
    <w:rsid w:val="00FB3EF3"/>
    <w:rsid w:val="00FB4F25"/>
    <w:rsid w:val="00FB6001"/>
    <w:rsid w:val="00FC0342"/>
    <w:rsid w:val="00FC06BE"/>
    <w:rsid w:val="00FC1BD7"/>
    <w:rsid w:val="00FC24F2"/>
    <w:rsid w:val="00FC28D5"/>
    <w:rsid w:val="00FC6439"/>
    <w:rsid w:val="00FC7443"/>
    <w:rsid w:val="00FD0DAA"/>
    <w:rsid w:val="00FD0E75"/>
    <w:rsid w:val="00FD19D9"/>
    <w:rsid w:val="00FD422B"/>
    <w:rsid w:val="00FE5F6E"/>
    <w:rsid w:val="00FF1228"/>
    <w:rsid w:val="00FF14C5"/>
    <w:rsid w:val="00FF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D09B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407A6"/>
    <w:pPr>
      <w:spacing w:after="120"/>
      <w:ind w:firstLine="432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407A6"/>
    <w:pPr>
      <w:keepNext/>
      <w:numPr>
        <w:numId w:val="6"/>
      </w:numPr>
      <w:tabs>
        <w:tab w:val="clear" w:pos="720"/>
        <w:tab w:val="num" w:pos="792"/>
      </w:tabs>
      <w:spacing w:before="240" w:after="240"/>
      <w:ind w:left="792"/>
      <w:jc w:val="left"/>
      <w:outlineLvl w:val="0"/>
    </w:pPr>
    <w:rPr>
      <w:rFonts w:cs="Arial"/>
      <w:b/>
      <w:bCs/>
      <w:kern w:val="32"/>
      <w:sz w:val="32"/>
      <w:szCs w:val="32"/>
      <w:u w:val="single"/>
    </w:rPr>
  </w:style>
  <w:style w:type="paragraph" w:styleId="Heading2">
    <w:name w:val="heading 2"/>
    <w:basedOn w:val="Normal"/>
    <w:next w:val="Normal"/>
    <w:qFormat/>
    <w:rsid w:val="00462A1F"/>
    <w:pPr>
      <w:keepNext/>
      <w:numPr>
        <w:ilvl w:val="1"/>
        <w:numId w:val="6"/>
      </w:numPr>
      <w:tabs>
        <w:tab w:val="clear" w:pos="1440"/>
        <w:tab w:val="num" w:pos="1152"/>
      </w:tabs>
      <w:spacing w:before="240" w:after="60"/>
      <w:ind w:left="1152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44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44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1A20"/>
  </w:style>
  <w:style w:type="paragraph" w:styleId="Quote">
    <w:name w:val="Quote"/>
    <w:basedOn w:val="Normal"/>
    <w:qFormat/>
    <w:rsid w:val="001118EB"/>
    <w:pPr>
      <w:ind w:left="432"/>
    </w:pPr>
    <w:rPr>
      <w:rFonts w:ascii="Bell MT" w:hAnsi="Bell MT"/>
      <w:sz w:val="22"/>
    </w:rPr>
  </w:style>
  <w:style w:type="paragraph" w:styleId="FootnoteText">
    <w:name w:val="footnote text"/>
    <w:basedOn w:val="Normal"/>
    <w:semiHidden/>
    <w:rsid w:val="00B561E2"/>
    <w:pPr>
      <w:spacing w:after="100" w:afterAutospacing="1"/>
      <w:ind w:firstLine="0"/>
      <w:jc w:val="left"/>
    </w:pPr>
    <w:rPr>
      <w:sz w:val="20"/>
      <w:szCs w:val="20"/>
    </w:rPr>
  </w:style>
  <w:style w:type="character" w:styleId="FootnoteReference">
    <w:name w:val="footnote reference"/>
    <w:semiHidden/>
    <w:rsid w:val="001118EB"/>
    <w:rPr>
      <w:vertAlign w:val="superscript"/>
    </w:rPr>
  </w:style>
  <w:style w:type="paragraph" w:customStyle="1" w:styleId="Single">
    <w:name w:val="Single"/>
    <w:basedOn w:val="Normal"/>
    <w:rsid w:val="00462A1F"/>
  </w:style>
  <w:style w:type="paragraph" w:styleId="BalloonText">
    <w:name w:val="Balloon Text"/>
    <w:basedOn w:val="Normal"/>
    <w:link w:val="BalloonTextChar"/>
    <w:rsid w:val="009A2C9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2C98"/>
    <w:rPr>
      <w:rFonts w:ascii="Tahoma" w:hAnsi="Tahoma" w:cs="Tahoma"/>
      <w:sz w:val="16"/>
      <w:szCs w:val="16"/>
    </w:rPr>
  </w:style>
  <w:style w:type="character" w:customStyle="1" w:styleId="definition">
    <w:name w:val="definition"/>
    <w:basedOn w:val="DefaultParagraphFont"/>
    <w:rsid w:val="00491A8C"/>
  </w:style>
  <w:style w:type="character" w:customStyle="1" w:styleId="shorttext">
    <w:name w:val="short_text"/>
    <w:basedOn w:val="DefaultParagraphFont"/>
    <w:rsid w:val="00E12CD6"/>
  </w:style>
  <w:style w:type="character" w:customStyle="1" w:styleId="hps">
    <w:name w:val="hps"/>
    <w:basedOn w:val="DefaultParagraphFont"/>
    <w:rsid w:val="00E12CD6"/>
  </w:style>
  <w:style w:type="character" w:styleId="Strong">
    <w:name w:val="Strong"/>
    <w:basedOn w:val="DefaultParagraphFont"/>
    <w:uiPriority w:val="22"/>
    <w:qFormat/>
    <w:rsid w:val="00AF0A4C"/>
    <w:rPr>
      <w:b/>
      <w:bCs/>
    </w:rPr>
  </w:style>
  <w:style w:type="character" w:styleId="Hyperlink">
    <w:name w:val="Hyperlink"/>
    <w:basedOn w:val="DefaultParagraphFont"/>
    <w:unhideWhenUsed/>
    <w:rsid w:val="00B63879"/>
    <w:rPr>
      <w:color w:val="0000FF" w:themeColor="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B6387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63879"/>
  </w:style>
  <w:style w:type="character" w:styleId="EndnoteReference">
    <w:name w:val="endnote reference"/>
    <w:basedOn w:val="DefaultParagraphFont"/>
    <w:semiHidden/>
    <w:unhideWhenUsed/>
    <w:rsid w:val="00B63879"/>
    <w:rPr>
      <w:vertAlign w:val="superscript"/>
    </w:rPr>
  </w:style>
  <w:style w:type="paragraph" w:styleId="ListParagraph">
    <w:name w:val="List Paragraph"/>
    <w:basedOn w:val="Normal"/>
    <w:uiPriority w:val="34"/>
    <w:qFormat/>
    <w:rsid w:val="006C06CC"/>
    <w:pPr>
      <w:ind w:left="720"/>
      <w:contextualSpacing/>
    </w:pPr>
  </w:style>
  <w:style w:type="character" w:customStyle="1" w:styleId="a-size-base6">
    <w:name w:val="a-size-base6"/>
    <w:basedOn w:val="DefaultParagraphFont"/>
    <w:rsid w:val="004F7FAE"/>
  </w:style>
  <w:style w:type="character" w:customStyle="1" w:styleId="FooterChar">
    <w:name w:val="Footer Char"/>
    <w:basedOn w:val="DefaultParagraphFont"/>
    <w:link w:val="Footer"/>
    <w:uiPriority w:val="99"/>
    <w:rsid w:val="00FC06BE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3D47D1"/>
    <w:pPr>
      <w:spacing w:after="0"/>
      <w:contextualSpacing/>
    </w:pPr>
    <w:rPr>
      <w:rFonts w:eastAsiaTheme="majorEastAsia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3D47D1"/>
    <w:rPr>
      <w:rFonts w:eastAsiaTheme="majorEastAsia"/>
      <w:b/>
      <w:spacing w:val="-10"/>
      <w:kern w:val="28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8CA12-C0D0-42BC-8992-90A78E801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0</Words>
  <Characters>4507</Characters>
  <Application>Microsoft Office Word</Application>
  <DocSecurity>0</DocSecurity>
  <Lines>37</Lines>
  <Paragraphs>10</Paragraphs>
  <ScaleCrop>false</ScaleCrop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08-05T23:58:00Z</dcterms:created>
  <dcterms:modified xsi:type="dcterms:W3CDTF">2016-08-05T23:58:00Z</dcterms:modified>
</cp:coreProperties>
</file>